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55995" w14:textId="77777777" w:rsidR="00527C68" w:rsidRPr="00077F86" w:rsidRDefault="00527C68" w:rsidP="00527C68">
      <w:pPr>
        <w:rPr>
          <w:rFonts w:cs="Arial"/>
          <w:color w:val="000000" w:themeColor="text1"/>
        </w:rPr>
      </w:pPr>
      <w:r w:rsidRPr="00077F86">
        <w:rPr>
          <w:noProof/>
          <w:color w:val="000000" w:themeColor="text1"/>
        </w:rPr>
        <mc:AlternateContent>
          <mc:Choice Requires="wps">
            <w:drawing>
              <wp:anchor distT="45720" distB="45720" distL="114300" distR="114300" simplePos="0" relativeHeight="251649040" behindDoc="0" locked="0" layoutInCell="1" allowOverlap="1" wp14:anchorId="4E35D32C" wp14:editId="23530125">
                <wp:simplePos x="0" y="0"/>
                <wp:positionH relativeFrom="page">
                  <wp:align>left</wp:align>
                </wp:positionH>
                <wp:positionV relativeFrom="paragraph">
                  <wp:posOffset>78740</wp:posOffset>
                </wp:positionV>
                <wp:extent cx="5800725" cy="10763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076325"/>
                        </a:xfrm>
                        <a:prstGeom prst="rect">
                          <a:avLst/>
                        </a:prstGeom>
                        <a:solidFill>
                          <a:srgbClr val="B9421D"/>
                        </a:solidFill>
                        <a:ln w="9525">
                          <a:noFill/>
                          <a:miter lim="800000"/>
                          <a:headEnd/>
                          <a:tailEnd/>
                        </a:ln>
                      </wps:spPr>
                      <wps:txbx>
                        <w:txbxContent>
                          <w:p w14:paraId="7E1279EC" w14:textId="127DEDF9" w:rsidR="00527C68" w:rsidRPr="001E0288" w:rsidRDefault="00527C68" w:rsidP="00527C68">
                            <w:pPr>
                              <w:pStyle w:val="Heading1"/>
                              <w:rPr>
                                <w:b/>
                              </w:rPr>
                            </w:pPr>
                            <w:r>
                              <w:t xml:space="preserve">Lesson </w:t>
                            </w:r>
                            <w:r w:rsidR="009C7B3C">
                              <w:t>3</w:t>
                            </w:r>
                            <w:r>
                              <w:t xml:space="preserve"> – </w:t>
                            </w:r>
                            <w:r w:rsidR="009C7B3C">
                              <w:t>Field Activity</w:t>
                            </w:r>
                            <w:r>
                              <w:t xml:space="preserve"> </w:t>
                            </w:r>
                            <w:r w:rsidRPr="00CA77D7">
                              <w:t xml:space="preserve"> </w:t>
                            </w:r>
                            <w:r>
                              <w:br/>
                            </w:r>
                            <w:r w:rsidRPr="00555C4E">
                              <w:rPr>
                                <w:b/>
                              </w:rPr>
                              <w:t>Take</w:t>
                            </w:r>
                            <w:r w:rsidR="00CD033D">
                              <w:rPr>
                                <w:b/>
                              </w:rPr>
                              <w:t>-h</w:t>
                            </w:r>
                            <w:r w:rsidRPr="00555C4E">
                              <w:rPr>
                                <w:b/>
                              </w:rPr>
                              <w:t>ome Lab: Defensible Space Surve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E35D32C" id="_x0000_t202" coordsize="21600,21600" o:spt="202" path="m,l,21600r21600,l21600,xe">
                <v:stroke joinstyle="miter"/>
                <v:path gradientshapeok="t" o:connecttype="rect"/>
              </v:shapetype>
              <v:shape id="Text Box 2" o:spid="_x0000_s1026" type="#_x0000_t202" style="position:absolute;margin-left:0;margin-top:6.2pt;width:456.75pt;height:84.75pt;z-index:2516490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" fillcolor="#b9421d" stroked="f">
                <v:textbox>
                  <w:txbxContent>
                    <w:p w14:paraId="7E1279EC" w14:textId="127DEDF9" w:rsidR="00527C68" w:rsidRPr="001E0288" w:rsidRDefault="00527C68" w:rsidP="00527C68">
                      <w:pPr>
                        <w:pStyle w:val="Heading1"/>
                        <w:rPr>
                          <w:b/>
                        </w:rPr>
                      </w:pPr>
                      <w:r>
                        <w:t xml:space="preserve">Lesson </w:t>
                      </w:r>
                      <w:r w:rsidR="009C7B3C">
                        <w:t>3</w:t>
                      </w:r>
                      <w:r>
                        <w:t xml:space="preserve"> – </w:t>
                      </w:r>
                      <w:r w:rsidR="009C7B3C">
                        <w:t>Field Activity</w:t>
                      </w:r>
                      <w:r>
                        <w:t xml:space="preserve"> </w:t>
                      </w:r>
                      <w:r w:rsidRPr="00CA77D7">
                        <w:t xml:space="preserve"> </w:t>
                      </w:r>
                      <w:r>
                        <w:br/>
                      </w:r>
                      <w:r w:rsidRPr="00555C4E">
                        <w:rPr>
                          <w:b/>
                        </w:rPr>
                        <w:t>Take</w:t>
                      </w:r>
                      <w:r w:rsidR="00CD033D">
                        <w:rPr>
                          <w:b/>
                        </w:rPr>
                        <w:t>-h</w:t>
                      </w:r>
                      <w:r w:rsidRPr="00555C4E">
                        <w:rPr>
                          <w:b/>
                        </w:rPr>
                        <w:t>ome Lab: Defensible Space Survey</w:t>
                      </w:r>
                    </w:p>
                  </w:txbxContent>
                </v:textbox>
                <w10:wrap type="square" anchorx="page"/>
              </v:shape>
            </w:pict>
          </mc:Fallback>
        </mc:AlternateContent>
      </w:r>
    </w:p>
    <w:p w14:paraId="102A5FC1" w14:textId="77777777" w:rsidR="00527C68" w:rsidRPr="00077F86" w:rsidRDefault="00527C68" w:rsidP="00527C68">
      <w:pPr>
        <w:rPr>
          <w:rFonts w:cs="Arial"/>
          <w:color w:val="000000" w:themeColor="text1"/>
        </w:rPr>
      </w:pPr>
    </w:p>
    <w:p w14:paraId="44A8328C" w14:textId="77777777" w:rsidR="00527C68" w:rsidRDefault="00527C68" w:rsidP="00527C68">
      <w:pPr>
        <w:pStyle w:val="Heading2"/>
      </w:pPr>
    </w:p>
    <w:p w14:paraId="03A810FC" w14:textId="6DC3AB3F" w:rsidR="00527C68" w:rsidRDefault="00527C68" w:rsidP="00527C68">
      <w:pPr>
        <w:pStyle w:val="Heading2"/>
      </w:pPr>
      <w:r>
        <w:br/>
      </w:r>
      <w:r>
        <w:br/>
      </w:r>
      <w:r w:rsidRPr="00E54B15">
        <w:t>Introduction</w:t>
      </w:r>
    </w:p>
    <w:p w14:paraId="61A04B24" w14:textId="13EF5785" w:rsidR="00527C68" w:rsidRDefault="00527C68" w:rsidP="00527C68">
      <w:r>
        <w:t xml:space="preserve">In this lab you will build a map to </w:t>
      </w:r>
      <w:r w:rsidR="00AA2F53">
        <w:t>measure</w:t>
      </w:r>
      <w:r>
        <w:t xml:space="preserve"> a building’s risk to wildfire</w:t>
      </w:r>
      <w:r w:rsidR="00C33A4B">
        <w:t>.</w:t>
      </w:r>
      <w:r>
        <w:t xml:space="preserve"> Buildings that are square or rectangular are easier. You will build a map of the building and surrounding area on graph paper and code each graph paper square for fire risk based on what is in that square </w:t>
      </w:r>
      <w:r w:rsidRPr="101D95DA">
        <w:rPr>
          <w:i/>
          <w:iCs/>
        </w:rPr>
        <w:t xml:space="preserve">and </w:t>
      </w:r>
      <w:r>
        <w:t>in neighboring squares.</w:t>
      </w:r>
    </w:p>
    <w:p w14:paraId="5D6F9BBD" w14:textId="70862338" w:rsidR="00527C68" w:rsidRDefault="00527C68" w:rsidP="00527C68">
      <w:r>
        <w:t>What you are doing today is similar to what a defensible space inspector might do to as part of their job to help protect buildings from wildfire. The term d</w:t>
      </w:r>
      <w:r w:rsidRPr="101D95DA">
        <w:rPr>
          <w:b/>
          <w:bCs/>
        </w:rPr>
        <w:t>efensible space</w:t>
      </w:r>
      <w:r>
        <w:t xml:space="preserve"> </w:t>
      </w:r>
      <w:r w:rsidR="00AA2F53">
        <w:t>means</w:t>
      </w:r>
      <w:r>
        <w:t xml:space="preserve"> the space within 100 feet of a building that can be used to create space between a building and a fire.</w:t>
      </w:r>
      <w:r w:rsidR="00AA2F53">
        <w:t xml:space="preserve"> </w:t>
      </w:r>
      <w:r>
        <w:t>This space is needed to slow or stop the spread of wildfire and protect</w:t>
      </w:r>
      <w:r w:rsidR="4420E71E">
        <w:t>s</w:t>
      </w:r>
      <w:r>
        <w:t xml:space="preserve"> the building from catching fire</w:t>
      </w:r>
      <w:r w:rsidR="003F29CC">
        <w:t xml:space="preserve"> </w:t>
      </w:r>
      <w:r>
        <w:t>—</w:t>
      </w:r>
      <w:r w:rsidR="003F29CC">
        <w:t xml:space="preserve"> </w:t>
      </w:r>
      <w:r>
        <w:t xml:space="preserve">either from embers, direct flame contact or radiant heat. </w:t>
      </w:r>
      <w:r w:rsidR="00AA2F53">
        <w:t>Having</w:t>
      </w:r>
      <w:r>
        <w:t xml:space="preserve"> defensible space also provides firefighters a safe area to work. Your local fire department will often perform a defensible space inspection for free to help you identify ways to reduce the risk of wildfire to a building. </w:t>
      </w:r>
    </w:p>
    <w:p w14:paraId="1DB67E93" w14:textId="6D3D2D4C" w:rsidR="00527C68" w:rsidRDefault="00527C68" w:rsidP="00527C68">
      <w:r>
        <w:t>To build your map</w:t>
      </w:r>
      <w:r w:rsidR="00AA2F53">
        <w:t xml:space="preserve">, we will need to decide how many </w:t>
      </w:r>
      <w:r w:rsidR="00643E92">
        <w:t>feet one square on the graph paper will represent</w:t>
      </w:r>
      <w:r>
        <w:t xml:space="preserve">. </w:t>
      </w:r>
      <w:r w:rsidR="00643E92">
        <w:t>An easy way to measure distance outside is with paces</w:t>
      </w:r>
      <w:r>
        <w:t xml:space="preserve">. For many adults </w:t>
      </w:r>
      <w:r w:rsidR="00D608A7">
        <w:t>one</w:t>
      </w:r>
      <w:r>
        <w:t xml:space="preserve"> pace (one large step) is 2.5 feet or 75 centimeters. You can check the length of your paces with a ruler or tape measure. </w:t>
      </w:r>
      <w:r w:rsidR="00FE18F5">
        <w:t>On your map</w:t>
      </w:r>
      <w:r w:rsidR="00D608A7">
        <w:t>,</w:t>
      </w:r>
      <w:r w:rsidR="00FE18F5">
        <w:t xml:space="preserve"> one square </w:t>
      </w:r>
      <w:proofErr w:type="gramStart"/>
      <w:r w:rsidR="00FE18F5">
        <w:t>equals</w:t>
      </w:r>
      <w:proofErr w:type="gramEnd"/>
      <w:r w:rsidR="00FE18F5">
        <w:t xml:space="preserve"> one pace.</w:t>
      </w:r>
      <w:r w:rsidR="00643E92">
        <w:t xml:space="preserve"> </w:t>
      </w:r>
      <w:r>
        <w:t xml:space="preserve">The most important thing is to keep all your paces the same length while completing this lab. </w:t>
      </w:r>
    </w:p>
    <w:p w14:paraId="7D2289DE" w14:textId="54F39B62" w:rsidR="00527C68" w:rsidRPr="003E60F9" w:rsidRDefault="00527C68" w:rsidP="003E60F9">
      <w:pPr>
        <w:pStyle w:val="Heading2"/>
      </w:pPr>
      <w:r w:rsidRPr="003E60F9">
        <w:t>Procedure</w:t>
      </w:r>
    </w:p>
    <w:p w14:paraId="29172C35" w14:textId="122BDCED" w:rsidR="00FE18F5" w:rsidRDefault="00FE18F5" w:rsidP="101D95DA">
      <w:pPr>
        <w:pStyle w:val="NumberList"/>
      </w:pPr>
      <w:r>
        <w:rPr>
          <w:noProof/>
        </w:rPr>
        <mc:AlternateContent>
          <mc:Choice Requires="wpg">
            <w:drawing>
              <wp:anchor distT="0" distB="0" distL="114300" distR="114300" simplePos="0" relativeHeight="251656210" behindDoc="0" locked="0" layoutInCell="1" allowOverlap="1" wp14:anchorId="4831742A" wp14:editId="6964E684">
                <wp:simplePos x="0" y="0"/>
                <wp:positionH relativeFrom="column">
                  <wp:posOffset>173</wp:posOffset>
                </wp:positionH>
                <wp:positionV relativeFrom="paragraph">
                  <wp:posOffset>694055</wp:posOffset>
                </wp:positionV>
                <wp:extent cx="6410325" cy="2952750"/>
                <wp:effectExtent l="0" t="0" r="9525" b="0"/>
                <wp:wrapTopAndBottom/>
                <wp:docPr id="27" name="Group 27">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6410325" cy="2952750"/>
                          <a:chOff x="0" y="0"/>
                          <a:chExt cx="6410325" cy="2952750"/>
                        </a:xfrm>
                      </wpg:grpSpPr>
                      <wps:wsp>
                        <wps:cNvPr id="14" name="Rectangle 14">
                          <a:extLst>
                            <a:ext uri="{C183D7F6-B498-43B3-948B-1728B52AA6E4}">
                              <adec:decorative xmlns:adec="http://schemas.microsoft.com/office/drawing/2017/decorative" val="1"/>
                            </a:ext>
                          </a:extLst>
                        </wps:cNvPr>
                        <wps:cNvSpPr/>
                        <wps:spPr>
                          <a:xfrm>
                            <a:off x="0" y="0"/>
                            <a:ext cx="6410325" cy="2943225"/>
                          </a:xfrm>
                          <a:prstGeom prst="rect">
                            <a:avLst/>
                          </a:prstGeom>
                          <a:solidFill>
                            <a:schemeClr val="bg2">
                              <a:lumMod val="90000"/>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 name="Picture 3" descr="Diagram of the perimeter of a house on graph paper."/>
                          <pic:cNvPicPr>
                            <a:picLocks noChangeAspect="1"/>
                          </pic:cNvPicPr>
                        </pic:nvPicPr>
                        <pic:blipFill rotWithShape="1">
                          <a:blip r:embed="rId7"/>
                          <a:srcRect l="5579" t="1902" r="5148" b="13460"/>
                          <a:stretch/>
                        </pic:blipFill>
                        <pic:spPr bwMode="auto">
                          <a:xfrm>
                            <a:off x="3419475" y="123825"/>
                            <a:ext cx="2757170" cy="223266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pic:pic xmlns:pic="http://schemas.openxmlformats.org/drawingml/2006/picture">
                        <pic:nvPicPr>
                          <pic:cNvPr id="11" name="Picture 11" descr="Aerial view of a house and surrounding vegetation."/>
                          <pic:cNvPicPr>
                            <a:picLocks noChangeAspect="1"/>
                          </pic:cNvPicPr>
                        </pic:nvPicPr>
                        <pic:blipFill rotWithShape="1">
                          <a:blip r:embed="rId8"/>
                          <a:srcRect l="4899" t="5662" r="7609" b="6562"/>
                          <a:stretch/>
                        </pic:blipFill>
                        <pic:spPr bwMode="auto">
                          <a:xfrm>
                            <a:off x="352425" y="123825"/>
                            <a:ext cx="2719070" cy="222123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wps:wsp>
                        <wps:cNvPr id="26" name="Text Box 26"/>
                        <wps:cNvSpPr txBox="1"/>
                        <wps:spPr>
                          <a:xfrm>
                            <a:off x="352425" y="2352675"/>
                            <a:ext cx="2705100" cy="476250"/>
                          </a:xfrm>
                          <a:prstGeom prst="rect">
                            <a:avLst/>
                          </a:prstGeom>
                          <a:noFill/>
                          <a:ln w="6350">
                            <a:noFill/>
                          </a:ln>
                        </wps:spPr>
                        <wps:txbx>
                          <w:txbxContent>
                            <w:p w14:paraId="0DAC124A" w14:textId="0E055AA3" w:rsidR="00527C68" w:rsidRPr="00E83E29" w:rsidRDefault="00527C68" w:rsidP="00527C68">
                              <w:pPr>
                                <w:spacing w:after="0"/>
                                <w:rPr>
                                  <w:b/>
                                  <w:szCs w:val="20"/>
                                </w:rPr>
                              </w:pPr>
                              <w:r w:rsidRPr="00E83E29">
                                <w:rPr>
                                  <w:b/>
                                  <w:szCs w:val="20"/>
                                </w:rPr>
                                <w:t xml:space="preserve">Example </w:t>
                              </w:r>
                              <w:proofErr w:type="gramStart"/>
                              <w:r w:rsidRPr="00E83E29">
                                <w:rPr>
                                  <w:b/>
                                  <w:szCs w:val="20"/>
                                </w:rPr>
                                <w:t>1.</w:t>
                              </w:r>
                              <w:r>
                                <w:rPr>
                                  <w:b/>
                                  <w:szCs w:val="20"/>
                                </w:rPr>
                                <w:t>a</w:t>
                              </w:r>
                              <w:r w:rsidR="00D608A7">
                                <w:rPr>
                                  <w:b/>
                                  <w:szCs w:val="20"/>
                                </w:rPr>
                                <w:t>.</w:t>
                              </w:r>
                              <w:proofErr w:type="gramEnd"/>
                              <w:r w:rsidRPr="00E83E29">
                                <w:rPr>
                                  <w:b/>
                                  <w:szCs w:val="20"/>
                                </w:rPr>
                                <w:br/>
                              </w:r>
                              <w:r>
                                <w:rPr>
                                  <w:szCs w:val="20"/>
                                </w:rPr>
                                <w:t xml:space="preserve">Aerial view of a </w:t>
                              </w:r>
                              <w:r w:rsidR="00C33A4B">
                                <w:rPr>
                                  <w:szCs w:val="20"/>
                                </w:rPr>
                                <w:t>building</w:t>
                              </w:r>
                              <w:r w:rsidR="00D608A7">
                                <w:rPr>
                                  <w:szCs w:val="20"/>
                                </w:rPr>
                                <w:t>.</w:t>
                              </w:r>
                            </w:p>
                            <w:p w14:paraId="1D4657E2" w14:textId="77777777" w:rsidR="00527C68" w:rsidRDefault="00527C68" w:rsidP="00527C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3429000" y="2314575"/>
                            <a:ext cx="2743200" cy="638175"/>
                          </a:xfrm>
                          <a:prstGeom prst="rect">
                            <a:avLst/>
                          </a:prstGeom>
                          <a:noFill/>
                          <a:ln w="6350">
                            <a:noFill/>
                          </a:ln>
                        </wps:spPr>
                        <wps:txbx>
                          <w:txbxContent>
                            <w:p w14:paraId="39E625F8" w14:textId="7E72DCF4" w:rsidR="00527C68" w:rsidRPr="00E83E29" w:rsidRDefault="00527C68" w:rsidP="00527C68">
                              <w:pPr>
                                <w:spacing w:after="0"/>
                                <w:rPr>
                                  <w:b/>
                                  <w:szCs w:val="20"/>
                                </w:rPr>
                              </w:pPr>
                              <w:r w:rsidRPr="00E83E29">
                                <w:rPr>
                                  <w:b/>
                                  <w:szCs w:val="20"/>
                                </w:rPr>
                                <w:t xml:space="preserve">Example </w:t>
                              </w:r>
                              <w:proofErr w:type="gramStart"/>
                              <w:r w:rsidRPr="00E83E29">
                                <w:rPr>
                                  <w:b/>
                                  <w:szCs w:val="20"/>
                                </w:rPr>
                                <w:t>1.</w:t>
                              </w:r>
                              <w:r>
                                <w:rPr>
                                  <w:b/>
                                  <w:szCs w:val="20"/>
                                </w:rPr>
                                <w:t>b</w:t>
                              </w:r>
                              <w:r w:rsidR="00D608A7">
                                <w:rPr>
                                  <w:b/>
                                  <w:szCs w:val="20"/>
                                </w:rPr>
                                <w:t>.</w:t>
                              </w:r>
                              <w:proofErr w:type="gramEnd"/>
                              <w:r w:rsidRPr="00E83E29">
                                <w:rPr>
                                  <w:b/>
                                  <w:szCs w:val="20"/>
                                </w:rPr>
                                <w:br/>
                              </w:r>
                              <w:r w:rsidRPr="00E83E29">
                                <w:rPr>
                                  <w:szCs w:val="20"/>
                                </w:rPr>
                                <w:t xml:space="preserve">Outline of the perimeter of </w:t>
                              </w:r>
                              <w:r>
                                <w:rPr>
                                  <w:szCs w:val="20"/>
                                </w:rPr>
                                <w:t xml:space="preserve">the </w:t>
                              </w:r>
                              <w:r w:rsidR="00C33A4B">
                                <w:rPr>
                                  <w:szCs w:val="20"/>
                                </w:rPr>
                                <w:t>building</w:t>
                              </w:r>
                              <w:r>
                                <w:rPr>
                                  <w:szCs w:val="20"/>
                                </w:rPr>
                                <w:t xml:space="preserve"> from Example 1.a</w:t>
                              </w:r>
                              <w:r w:rsidR="00D608A7">
                                <w:rPr>
                                  <w:szCs w:val="20"/>
                                </w:rPr>
                                <w:t>.</w:t>
                              </w:r>
                            </w:p>
                            <w:p w14:paraId="4D4B7AED" w14:textId="77777777" w:rsidR="00527C68" w:rsidRDefault="00527C68" w:rsidP="00527C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31742A" id="Group 27" o:spid="_x0000_s1027" style="position:absolute;left:0;text-align:left;margin-left:0;margin-top:54.65pt;width:504.75pt;height:232.5pt;z-index:251656210;mso-width-relative:margin;mso-height-relative:margin" coordsize="64103,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">
                <v:rect id="Rectangle 14" o:spid="_x0000_s1028" style="position:absolute;width:64103;height:29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" fillcolor="#cfcdcd [2894]" stroked="f">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Diagram of the perimeter of a house on graph paper." style="position:absolute;left:34194;top:1238;width:27572;height:22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">
                  <v:imagedata r:id="rId9" o:title="Diagram of the perimeter of a house on graph paper" croptop="1246f" cropbottom="8821f" cropleft="3656f" cropright="3374f"/>
                  <v:shadow on="t" color="black" opacity="26214f" origin="-.5,-.5" offset=".74836mm,.74836mm"/>
                </v:shape>
                <v:shape id="Picture 11" o:spid="_x0000_s1030" type="#_x0000_t75" alt="Aerial view of a house and surrounding vegetation." style="position:absolute;left:3524;top:1238;width:27190;height:222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">
                  <v:imagedata r:id="rId10" o:title="Aerial view of a house and surrounding vegetation" croptop="3711f" cropbottom="4300f" cropleft="3211f" cropright="4987f"/>
                  <v:shadow on="t" color="black" opacity="26214f" origin=",-.5" offset="0,3pt"/>
                </v:shape>
                <v:shape id="Text Box 26" o:spid="_x0000_s1031" type="#_x0000_t202" style="position:absolute;left:3524;top:23526;width:27051;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DAC124A" w14:textId="0E055AA3" w:rsidR="00527C68" w:rsidRPr="00E83E29" w:rsidRDefault="00527C68" w:rsidP="00527C68">
                        <w:pPr>
                          <w:spacing w:after="0"/>
                          <w:rPr>
                            <w:b/>
                            <w:szCs w:val="20"/>
                          </w:rPr>
                        </w:pPr>
                        <w:r w:rsidRPr="00E83E29">
                          <w:rPr>
                            <w:b/>
                            <w:szCs w:val="20"/>
                          </w:rPr>
                          <w:t xml:space="preserve">Example </w:t>
                        </w:r>
                        <w:proofErr w:type="gramStart"/>
                        <w:r w:rsidRPr="00E83E29">
                          <w:rPr>
                            <w:b/>
                            <w:szCs w:val="20"/>
                          </w:rPr>
                          <w:t>1.</w:t>
                        </w:r>
                        <w:r>
                          <w:rPr>
                            <w:b/>
                            <w:szCs w:val="20"/>
                          </w:rPr>
                          <w:t>a</w:t>
                        </w:r>
                        <w:r w:rsidR="00D608A7">
                          <w:rPr>
                            <w:b/>
                            <w:szCs w:val="20"/>
                          </w:rPr>
                          <w:t>.</w:t>
                        </w:r>
                        <w:proofErr w:type="gramEnd"/>
                        <w:r w:rsidRPr="00E83E29">
                          <w:rPr>
                            <w:b/>
                            <w:szCs w:val="20"/>
                          </w:rPr>
                          <w:br/>
                        </w:r>
                        <w:r>
                          <w:rPr>
                            <w:szCs w:val="20"/>
                          </w:rPr>
                          <w:t xml:space="preserve">Aerial view of a </w:t>
                        </w:r>
                        <w:r w:rsidR="00C33A4B">
                          <w:rPr>
                            <w:szCs w:val="20"/>
                          </w:rPr>
                          <w:t>building</w:t>
                        </w:r>
                        <w:r w:rsidR="00D608A7">
                          <w:rPr>
                            <w:szCs w:val="20"/>
                          </w:rPr>
                          <w:t>.</w:t>
                        </w:r>
                      </w:p>
                      <w:p w14:paraId="1D4657E2" w14:textId="77777777" w:rsidR="00527C68" w:rsidRDefault="00527C68" w:rsidP="00527C68"/>
                    </w:txbxContent>
                  </v:textbox>
                </v:shape>
                <v:shape id="Text Box 20" o:spid="_x0000_s1032" type="#_x0000_t202" style="position:absolute;left:34290;top:23145;width:27432;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9E625F8" w14:textId="7E72DCF4" w:rsidR="00527C68" w:rsidRPr="00E83E29" w:rsidRDefault="00527C68" w:rsidP="00527C68">
                        <w:pPr>
                          <w:spacing w:after="0"/>
                          <w:rPr>
                            <w:b/>
                            <w:szCs w:val="20"/>
                          </w:rPr>
                        </w:pPr>
                        <w:r w:rsidRPr="00E83E29">
                          <w:rPr>
                            <w:b/>
                            <w:szCs w:val="20"/>
                          </w:rPr>
                          <w:t xml:space="preserve">Example </w:t>
                        </w:r>
                        <w:proofErr w:type="gramStart"/>
                        <w:r w:rsidRPr="00E83E29">
                          <w:rPr>
                            <w:b/>
                            <w:szCs w:val="20"/>
                          </w:rPr>
                          <w:t>1.</w:t>
                        </w:r>
                        <w:r>
                          <w:rPr>
                            <w:b/>
                            <w:szCs w:val="20"/>
                          </w:rPr>
                          <w:t>b</w:t>
                        </w:r>
                        <w:r w:rsidR="00D608A7">
                          <w:rPr>
                            <w:b/>
                            <w:szCs w:val="20"/>
                          </w:rPr>
                          <w:t>.</w:t>
                        </w:r>
                        <w:proofErr w:type="gramEnd"/>
                        <w:r w:rsidRPr="00E83E29">
                          <w:rPr>
                            <w:b/>
                            <w:szCs w:val="20"/>
                          </w:rPr>
                          <w:br/>
                        </w:r>
                        <w:r w:rsidRPr="00E83E29">
                          <w:rPr>
                            <w:szCs w:val="20"/>
                          </w:rPr>
                          <w:t xml:space="preserve">Outline of the perimeter of </w:t>
                        </w:r>
                        <w:r>
                          <w:rPr>
                            <w:szCs w:val="20"/>
                          </w:rPr>
                          <w:t xml:space="preserve">the </w:t>
                        </w:r>
                        <w:r w:rsidR="00C33A4B">
                          <w:rPr>
                            <w:szCs w:val="20"/>
                          </w:rPr>
                          <w:t>building</w:t>
                        </w:r>
                        <w:r>
                          <w:rPr>
                            <w:szCs w:val="20"/>
                          </w:rPr>
                          <w:t xml:space="preserve"> from Example 1.a</w:t>
                        </w:r>
                        <w:r w:rsidR="00D608A7">
                          <w:rPr>
                            <w:szCs w:val="20"/>
                          </w:rPr>
                          <w:t>.</w:t>
                        </w:r>
                      </w:p>
                      <w:p w14:paraId="4D4B7AED" w14:textId="77777777" w:rsidR="00527C68" w:rsidRDefault="00527C68" w:rsidP="00527C68"/>
                    </w:txbxContent>
                  </v:textbox>
                </v:shape>
                <w10:wrap type="topAndBottom"/>
              </v:group>
            </w:pict>
          </mc:Fallback>
        </mc:AlternateContent>
      </w:r>
      <w:r w:rsidR="00527C68">
        <w:t xml:space="preserve">Start by outlining the outside of the building by counting how many paces long each side of the building is. On your graph paper, each square is equal to </w:t>
      </w:r>
      <w:r w:rsidR="00D608A7">
        <w:t xml:space="preserve">one </w:t>
      </w:r>
      <w:r w:rsidR="00527C68">
        <w:t xml:space="preserve">pace. It helps to start with the longest straight side of the building first. We recommend </w:t>
      </w:r>
      <w:r w:rsidR="00527C68" w:rsidRPr="00205C11">
        <w:t>rounding</w:t>
      </w:r>
      <w:r w:rsidR="00527C68">
        <w:t xml:space="preserve"> to the nearest whole square for the building perimeter. </w:t>
      </w:r>
      <w:r w:rsidR="00527C68" w:rsidRPr="101D95DA">
        <w:rPr>
          <w:b/>
          <w:bCs/>
        </w:rPr>
        <w:t>(Examples 1.a and 1.b)</w:t>
      </w:r>
      <w:r w:rsidR="00527C68">
        <w:br/>
      </w:r>
    </w:p>
    <w:p w14:paraId="310FF9E4" w14:textId="3AC26CB5" w:rsidR="00527C68" w:rsidRPr="003E60F9" w:rsidRDefault="00527C68" w:rsidP="101D95DA">
      <w:pPr>
        <w:pStyle w:val="NumberList"/>
      </w:pPr>
      <w:r>
        <w:lastRenderedPageBreak/>
        <w:t>Large buildings. If your building is larger than 18</w:t>
      </w:r>
      <w:r w:rsidR="00D608A7">
        <w:t xml:space="preserve"> </w:t>
      </w:r>
      <w:r>
        <w:t>x</w:t>
      </w:r>
      <w:r w:rsidR="00D608A7">
        <w:t xml:space="preserve"> </w:t>
      </w:r>
      <w:r>
        <w:t>14 paces</w:t>
      </w:r>
      <w:r w:rsidR="00D608A7">
        <w:t>,</w:t>
      </w:r>
      <w:r>
        <w:t xml:space="preserve"> position the building on the paper so that one </w:t>
      </w:r>
      <w:r w:rsidR="00FE18F5">
        <w:rPr>
          <w:noProof/>
        </w:rPr>
        <mc:AlternateContent>
          <mc:Choice Requires="wpg">
            <w:drawing>
              <wp:anchor distT="0" distB="0" distL="114300" distR="114300" simplePos="0" relativeHeight="251649027" behindDoc="0" locked="0" layoutInCell="1" allowOverlap="1" wp14:anchorId="7FB18393" wp14:editId="19F56361">
                <wp:simplePos x="0" y="0"/>
                <wp:positionH relativeFrom="margin">
                  <wp:posOffset>3734031</wp:posOffset>
                </wp:positionH>
                <wp:positionV relativeFrom="page">
                  <wp:posOffset>831215</wp:posOffset>
                </wp:positionV>
                <wp:extent cx="2762250" cy="3076575"/>
                <wp:effectExtent l="0" t="0" r="0" b="9525"/>
                <wp:wrapSquare wrapText="bothSides"/>
                <wp:docPr id="905586306" name="Group 9055863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62250" cy="3076575"/>
                          <a:chOff x="0" y="0"/>
                          <a:chExt cx="2762250" cy="3076575"/>
                        </a:xfrm>
                      </wpg:grpSpPr>
                      <wps:wsp>
                        <wps:cNvPr id="16" name="Rectangle 16"/>
                        <wps:cNvSpPr/>
                        <wps:spPr>
                          <a:xfrm>
                            <a:off x="0" y="0"/>
                            <a:ext cx="2762250" cy="3076575"/>
                          </a:xfrm>
                          <a:prstGeom prst="rect">
                            <a:avLst/>
                          </a:prstGeom>
                          <a:solidFill>
                            <a:schemeClr val="bg2">
                              <a:lumMod val="90000"/>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descr="Diagram of a large building placed on graph paper so that one side is at least 20 squared form the far edge of the paper."/>
                          <pic:cNvPicPr>
                            <a:picLocks noChangeAspect="1"/>
                          </pic:cNvPicPr>
                        </pic:nvPicPr>
                        <pic:blipFill>
                          <a:blip r:embed="rId11"/>
                          <a:stretch>
                            <a:fillRect/>
                          </a:stretch>
                        </pic:blipFill>
                        <pic:spPr>
                          <a:xfrm>
                            <a:off x="161925" y="123825"/>
                            <a:ext cx="2470150" cy="2070100"/>
                          </a:xfrm>
                          <a:prstGeom prst="rect">
                            <a:avLst/>
                          </a:prstGeom>
                          <a:effectLst>
                            <a:outerShdw blurRad="50800" dist="38100" dir="2700000" algn="tl" rotWithShape="0">
                              <a:prstClr val="black">
                                <a:alpha val="40000"/>
                              </a:prstClr>
                            </a:outerShdw>
                          </a:effectLst>
                        </pic:spPr>
                      </pic:pic>
                      <wps:wsp>
                        <wps:cNvPr id="5" name="Text Box 5"/>
                        <wps:cNvSpPr txBox="1"/>
                        <wps:spPr>
                          <a:xfrm>
                            <a:off x="161925" y="2143125"/>
                            <a:ext cx="2449830" cy="933450"/>
                          </a:xfrm>
                          <a:prstGeom prst="rect">
                            <a:avLst/>
                          </a:prstGeom>
                          <a:noFill/>
                          <a:ln w="6350">
                            <a:noFill/>
                          </a:ln>
                        </wps:spPr>
                        <wps:txbx>
                          <w:txbxContent>
                            <w:p w14:paraId="6A47C68F" w14:textId="36EA1810" w:rsidR="00527C68" w:rsidRPr="00E83E29" w:rsidRDefault="00527C68" w:rsidP="00527C68">
                              <w:pPr>
                                <w:spacing w:after="0"/>
                                <w:rPr>
                                  <w:b/>
                                  <w:szCs w:val="20"/>
                                </w:rPr>
                              </w:pPr>
                              <w:r w:rsidRPr="00E83E29">
                                <w:rPr>
                                  <w:b/>
                                  <w:szCs w:val="20"/>
                                </w:rPr>
                                <w:t xml:space="preserve">Example </w:t>
                              </w:r>
                              <w:r>
                                <w:rPr>
                                  <w:b/>
                                  <w:szCs w:val="20"/>
                                </w:rPr>
                                <w:t>2.</w:t>
                              </w:r>
                              <w:r w:rsidRPr="00E83E29">
                                <w:rPr>
                                  <w:b/>
                                  <w:szCs w:val="20"/>
                                </w:rPr>
                                <w:br/>
                              </w:r>
                              <w:r w:rsidRPr="00E83E29">
                                <w:rPr>
                                  <w:szCs w:val="20"/>
                                </w:rPr>
                                <w:t>The perimeter of a large building</w:t>
                              </w:r>
                              <w:r w:rsidR="00D608A7">
                                <w:rPr>
                                  <w:szCs w:val="20"/>
                                </w:rPr>
                                <w:t xml:space="preserve"> </w:t>
                              </w:r>
                              <w:r w:rsidRPr="00E83E29">
                                <w:rPr>
                                  <w:szCs w:val="20"/>
                                </w:rPr>
                                <w:t xml:space="preserve">placed on the paper so that one side is at least 20 squares from the far edge of the paper. </w:t>
                              </w:r>
                            </w:p>
                            <w:p w14:paraId="5E993B68" w14:textId="77777777" w:rsidR="00527C68" w:rsidRDefault="00527C68" w:rsidP="00527C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657225" y="352425"/>
                            <a:ext cx="1086485" cy="349885"/>
                          </a:xfrm>
                          <a:prstGeom prst="rect">
                            <a:avLst/>
                          </a:prstGeom>
                          <a:solidFill>
                            <a:schemeClr val="lt1"/>
                          </a:solidFill>
                          <a:ln w="6350">
                            <a:noFill/>
                          </a:ln>
                        </wps:spPr>
                        <wps:txbx>
                          <w:txbxContent>
                            <w:p w14:paraId="1AB9E6C8" w14:textId="77777777" w:rsidR="00527C68" w:rsidRPr="00E83E29" w:rsidRDefault="00527C68" w:rsidP="00527C68">
                              <w:pPr>
                                <w:spacing w:after="0"/>
                                <w:rPr>
                                  <w:b/>
                                  <w:szCs w:val="20"/>
                                </w:rPr>
                              </w:pPr>
                              <w:r>
                                <w:rPr>
                                  <w:b/>
                                  <w:szCs w:val="20"/>
                                </w:rPr>
                                <w:t>20 squares</w:t>
                              </w:r>
                            </w:p>
                            <w:p w14:paraId="68D74C7D" w14:textId="77777777" w:rsidR="00527C68" w:rsidRDefault="00527C68" w:rsidP="00527C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B18393" id="Group 905586306" o:spid="_x0000_s1033" style="position:absolute;left:0;text-align:left;margin-left:294pt;margin-top:65.45pt;width:217.5pt;height:242.25pt;z-index:251649027;mso-position-horizontal-relative:margin;mso-position-vertical-relative:page;mso-width-relative:margin;mso-height-relative:margin" coordsize="27622,30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">
                <v:rect id="Rectangle 16" o:spid="_x0000_s1034" style="position:absolute;width:27622;height:30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" fillcolor="#cfcdcd [2894]" stroked="f">
                  <v:fill opacity="32896f"/>
                </v:rect>
                <v:shape id="Picture 2" o:spid="_x0000_s1035" type="#_x0000_t75" alt="Diagram of a large building placed on graph paper so that one side is at least 20 squared form the far edge of the paper." style="position:absolute;left:1619;top:1238;width:24701;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">
                  <v:imagedata r:id="rId12" o:title="Diagram of a large building placed on graph paper so that one side is at least 20 squared form the far edge of the paper"/>
                  <v:shadow on="t" color="black" opacity="26214f" origin="-.5,-.5" offset=".74836mm,.74836mm"/>
                </v:shape>
                <v:shape id="Text Box 5" o:spid="_x0000_s1036" type="#_x0000_t202" style="position:absolute;left:1619;top:21431;width:24498;height:9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6A47C68F" w14:textId="36EA1810" w:rsidR="00527C68" w:rsidRPr="00E83E29" w:rsidRDefault="00527C68" w:rsidP="00527C68">
                        <w:pPr>
                          <w:spacing w:after="0"/>
                          <w:rPr>
                            <w:b/>
                            <w:szCs w:val="20"/>
                          </w:rPr>
                        </w:pPr>
                        <w:r w:rsidRPr="00E83E29">
                          <w:rPr>
                            <w:b/>
                            <w:szCs w:val="20"/>
                          </w:rPr>
                          <w:t xml:space="preserve">Example </w:t>
                        </w:r>
                        <w:r>
                          <w:rPr>
                            <w:b/>
                            <w:szCs w:val="20"/>
                          </w:rPr>
                          <w:t>2.</w:t>
                        </w:r>
                        <w:r w:rsidRPr="00E83E29">
                          <w:rPr>
                            <w:b/>
                            <w:szCs w:val="20"/>
                          </w:rPr>
                          <w:br/>
                        </w:r>
                        <w:r w:rsidRPr="00E83E29">
                          <w:rPr>
                            <w:szCs w:val="20"/>
                          </w:rPr>
                          <w:t>The perimeter of a large building</w:t>
                        </w:r>
                        <w:r w:rsidR="00D608A7">
                          <w:rPr>
                            <w:szCs w:val="20"/>
                          </w:rPr>
                          <w:t xml:space="preserve"> </w:t>
                        </w:r>
                        <w:r w:rsidRPr="00E83E29">
                          <w:rPr>
                            <w:szCs w:val="20"/>
                          </w:rPr>
                          <w:t xml:space="preserve">placed on the paper so that one side is at least 20 squares from the far edge of the paper. </w:t>
                        </w:r>
                      </w:p>
                      <w:p w14:paraId="5E993B68" w14:textId="77777777" w:rsidR="00527C68" w:rsidRDefault="00527C68" w:rsidP="00527C68"/>
                    </w:txbxContent>
                  </v:textbox>
                </v:shape>
                <v:shape id="Text Box 6" o:spid="_x0000_s1037" type="#_x0000_t202" style="position:absolute;left:6572;top:3524;width:10865;height: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1AB9E6C8" w14:textId="77777777" w:rsidR="00527C68" w:rsidRPr="00E83E29" w:rsidRDefault="00527C68" w:rsidP="00527C68">
                        <w:pPr>
                          <w:spacing w:after="0"/>
                          <w:rPr>
                            <w:b/>
                            <w:szCs w:val="20"/>
                          </w:rPr>
                        </w:pPr>
                        <w:r>
                          <w:rPr>
                            <w:b/>
                            <w:szCs w:val="20"/>
                          </w:rPr>
                          <w:t>20 squares</w:t>
                        </w:r>
                      </w:p>
                      <w:p w14:paraId="68D74C7D" w14:textId="77777777" w:rsidR="00527C68" w:rsidRDefault="00527C68" w:rsidP="00527C68"/>
                    </w:txbxContent>
                  </v:textbox>
                </v:shape>
                <w10:wrap type="square" anchorx="margin" anchory="page"/>
              </v:group>
            </w:pict>
          </mc:Fallback>
        </mc:AlternateContent>
      </w:r>
      <w:r>
        <w:t xml:space="preserve">side of the building is at least 20 squares away from the far edge of the paper. To do this you may need to only put part of your building on the graph paper. </w:t>
      </w:r>
      <w:r w:rsidRPr="101D95DA">
        <w:rPr>
          <w:b/>
          <w:bCs/>
        </w:rPr>
        <w:t>(Example 2)</w:t>
      </w:r>
    </w:p>
    <w:p w14:paraId="4CF27D90" w14:textId="58059E77" w:rsidR="00527C68" w:rsidRDefault="00527C68" w:rsidP="00527C68">
      <w:pPr>
        <w:pStyle w:val="NumberList"/>
        <w:numPr>
          <w:ilvl w:val="0"/>
          <w:numId w:val="0"/>
        </w:numPr>
      </w:pPr>
    </w:p>
    <w:p w14:paraId="0DC7E012" w14:textId="3D08FBDA" w:rsidR="00527C68" w:rsidRDefault="00D310F7" w:rsidP="00527C68">
      <w:pPr>
        <w:pStyle w:val="NumberList"/>
      </w:pPr>
      <w:r>
        <w:rPr>
          <w:noProof/>
        </w:rPr>
        <mc:AlternateContent>
          <mc:Choice Requires="wpg">
            <w:drawing>
              <wp:anchor distT="0" distB="0" distL="114300" distR="114300" simplePos="0" relativeHeight="251662354" behindDoc="0" locked="0" layoutInCell="1" allowOverlap="1" wp14:anchorId="2F6FB883" wp14:editId="399C2F3E">
                <wp:simplePos x="0" y="0"/>
                <wp:positionH relativeFrom="column">
                  <wp:posOffset>0</wp:posOffset>
                </wp:positionH>
                <wp:positionV relativeFrom="paragraph">
                  <wp:posOffset>5432425</wp:posOffset>
                </wp:positionV>
                <wp:extent cx="6400800" cy="1609725"/>
                <wp:effectExtent l="0" t="0" r="0" b="9525"/>
                <wp:wrapSquare wrapText="bothSides"/>
                <wp:docPr id="905586307" name="Group 9055863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00800" cy="1609725"/>
                          <a:chOff x="0" y="0"/>
                          <a:chExt cx="6400800" cy="1609725"/>
                        </a:xfrm>
                      </wpg:grpSpPr>
                      <wps:wsp>
                        <wps:cNvPr id="905586304" name="Rectangle 905586304">
                          <a:extLst>
                            <a:ext uri="{C183D7F6-B498-43B3-948B-1728B52AA6E4}">
                              <adec:decorative xmlns:adec="http://schemas.microsoft.com/office/drawing/2017/decorative" val="0"/>
                            </a:ext>
                          </a:extLst>
                        </wps:cNvPr>
                        <wps:cNvSpPr/>
                        <wps:spPr>
                          <a:xfrm>
                            <a:off x="0" y="0"/>
                            <a:ext cx="6400800" cy="1609725"/>
                          </a:xfrm>
                          <a:prstGeom prst="rect">
                            <a:avLst/>
                          </a:prstGeom>
                          <a:solidFill>
                            <a:schemeClr val="bg2">
                              <a:lumMod val="90000"/>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0B48AFB" w14:textId="55B35D38" w:rsidR="00D310F7" w:rsidRPr="00D17F2C" w:rsidRDefault="00D310F7" w:rsidP="00D310F7">
                              <w:pPr>
                                <w:jc w:val="center"/>
                                <w:rPr>
                                  <w:b/>
                                </w:rP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4714875" y="342900"/>
                            <a:ext cx="1428750" cy="914400"/>
                          </a:xfrm>
                          <a:prstGeom prst="rect">
                            <a:avLst/>
                          </a:prstGeom>
                          <a:noFill/>
                          <a:ln w="6350">
                            <a:noFill/>
                          </a:ln>
                        </wps:spPr>
                        <wps:txbx>
                          <w:txbxContent>
                            <w:p w14:paraId="1F7DA2C9" w14:textId="77777777" w:rsidR="00527C68" w:rsidRPr="00E83E29" w:rsidRDefault="00527C68" w:rsidP="00527C68">
                              <w:pPr>
                                <w:spacing w:after="0"/>
                                <w:rPr>
                                  <w:b/>
                                  <w:szCs w:val="20"/>
                                </w:rPr>
                              </w:pPr>
                              <w:r w:rsidRPr="00E83E29">
                                <w:rPr>
                                  <w:b/>
                                  <w:szCs w:val="20"/>
                                </w:rPr>
                                <w:t xml:space="preserve">Example </w:t>
                              </w:r>
                              <w:r>
                                <w:rPr>
                                  <w:b/>
                                  <w:szCs w:val="20"/>
                                </w:rPr>
                                <w:t xml:space="preserve">3. </w:t>
                              </w:r>
                              <w:r>
                                <w:rPr>
                                  <w:szCs w:val="20"/>
                                </w:rPr>
                                <w:t xml:space="preserve">Start by outlining the first row around the building. Write a fire risk score in each square. </w:t>
                              </w:r>
                              <w:r w:rsidRPr="00E83E29">
                                <w:rPr>
                                  <w:b/>
                                  <w:szCs w:val="20"/>
                                </w:rPr>
                                <w:br/>
                              </w:r>
                            </w:p>
                            <w:p w14:paraId="31DAAFF1" w14:textId="77777777" w:rsidR="00527C68" w:rsidRDefault="00527C68" w:rsidP="00527C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5" name="Picture 15" descr="Diagram of a house on graph paper with numbers in squares that correlate with the values on the table above, and indicate the type of vegetation surrounding the house."/>
                          <pic:cNvPicPr>
                            <a:picLocks noChangeAspect="1"/>
                          </pic:cNvPicPr>
                        </pic:nvPicPr>
                        <pic:blipFill rotWithShape="1">
                          <a:blip r:embed="rId13" cstate="print">
                            <a:extLst>
                              <a:ext uri="{28A0092B-C50C-407E-A947-70E740481C1C}">
                                <a14:useLocalDpi xmlns:a14="http://schemas.microsoft.com/office/drawing/2010/main" val="0"/>
                              </a:ext>
                            </a:extLst>
                          </a:blip>
                          <a:srcRect l="29383" t="35690" r="29865" b="31666"/>
                          <a:stretch/>
                        </pic:blipFill>
                        <pic:spPr bwMode="auto">
                          <a:xfrm>
                            <a:off x="133350" y="123825"/>
                            <a:ext cx="2007870" cy="134747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pic:pic xmlns:pic="http://schemas.openxmlformats.org/drawingml/2006/picture">
                        <pic:nvPicPr>
                          <pic:cNvPr id="31" name="Picture 31" descr="Aerial view of a house."/>
                          <pic:cNvPicPr>
                            <a:picLocks noChangeAspect="1"/>
                          </pic:cNvPicPr>
                        </pic:nvPicPr>
                        <pic:blipFill rotWithShape="1">
                          <a:blip r:embed="rId8">
                            <a:extLst>
                              <a:ext uri="{28A0092B-C50C-407E-A947-70E740481C1C}">
                                <a14:useLocalDpi xmlns:a14="http://schemas.microsoft.com/office/drawing/2010/main" val="0"/>
                              </a:ext>
                            </a:extLst>
                          </a:blip>
                          <a:srcRect l="22007" t="42200" r="30501" b="20970"/>
                          <a:stretch/>
                        </pic:blipFill>
                        <pic:spPr bwMode="auto">
                          <a:xfrm>
                            <a:off x="2352675" y="123825"/>
                            <a:ext cx="2175510" cy="134747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g:wgp>
                  </a:graphicData>
                </a:graphic>
              </wp:anchor>
            </w:drawing>
          </mc:Choice>
          <mc:Fallback>
            <w:pict>
              <v:group w14:anchorId="2F6FB883" id="Group 905586307" o:spid="_x0000_s1038" style="position:absolute;left:0;text-align:left;margin-left:0;margin-top:427.75pt;width:7in;height:126.75pt;z-index:251662354" coordsize="64008,16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">
                <v:rect id="Rectangle 905586304" o:spid="_x0000_s1039" style="position:absolute;width:64008;height:16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" fillcolor="#cfcdcd [2894]" stroked="f">
                  <v:fill opacity="32896f"/>
                  <v:textbox>
                    <w:txbxContent>
                      <w:p w14:paraId="00B48AFB" w14:textId="55B35D38" w:rsidR="00D310F7" w:rsidRPr="00D17F2C" w:rsidRDefault="00D310F7" w:rsidP="00D310F7">
                        <w:pPr>
                          <w:jc w:val="center"/>
                          <w:rPr>
                            <w:b/>
                          </w:rPr>
                        </w:pPr>
                        <w:r>
                          <w:softHyphen/>
                        </w:r>
                        <w:r>
                          <w:softHyphen/>
                        </w:r>
                      </w:p>
                    </w:txbxContent>
                  </v:textbox>
                </v:rect>
                <v:shape id="Text Box 4" o:spid="_x0000_s1040" type="#_x0000_t202" style="position:absolute;left:47148;top:3429;width:14288;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1F7DA2C9" w14:textId="77777777" w:rsidR="00527C68" w:rsidRPr="00E83E29" w:rsidRDefault="00527C68" w:rsidP="00527C68">
                        <w:pPr>
                          <w:spacing w:after="0"/>
                          <w:rPr>
                            <w:b/>
                            <w:szCs w:val="20"/>
                          </w:rPr>
                        </w:pPr>
                        <w:r w:rsidRPr="00E83E29">
                          <w:rPr>
                            <w:b/>
                            <w:szCs w:val="20"/>
                          </w:rPr>
                          <w:t xml:space="preserve">Example </w:t>
                        </w:r>
                        <w:r>
                          <w:rPr>
                            <w:b/>
                            <w:szCs w:val="20"/>
                          </w:rPr>
                          <w:t xml:space="preserve">3. </w:t>
                        </w:r>
                        <w:r>
                          <w:rPr>
                            <w:szCs w:val="20"/>
                          </w:rPr>
                          <w:t xml:space="preserve">Start by outlining the first row around the building. Write a fire risk score in each square. </w:t>
                        </w:r>
                        <w:r w:rsidRPr="00E83E29">
                          <w:rPr>
                            <w:b/>
                            <w:szCs w:val="20"/>
                          </w:rPr>
                          <w:br/>
                        </w:r>
                      </w:p>
                      <w:p w14:paraId="31DAAFF1" w14:textId="77777777" w:rsidR="00527C68" w:rsidRDefault="00527C68" w:rsidP="00527C68"/>
                    </w:txbxContent>
                  </v:textbox>
                </v:shape>
                <v:shape id="Picture 15" o:spid="_x0000_s1041" type="#_x0000_t75" alt="Diagram of a house on graph paper with numbers in squares that correlate with the values on the table above, and indicate the type of vegetation surrounding the house." style="position:absolute;left:1333;top:1238;width:20079;height:13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">
                  <v:imagedata r:id="rId14" o:title="Diagram of a house on graph paper with numbers in squares that correlate with the values on the table above, and indicate the type of vegetation surrounding the house" croptop="23390f" cropbottom="20753f" cropleft="19256f" cropright="19572f"/>
                  <v:shadow on="t" color="black" opacity="26214f" origin="-.5,-.5" offset=".74836mm,.74836mm"/>
                </v:shape>
                <v:shape id="Picture 31" o:spid="_x0000_s1042" type="#_x0000_t75" alt="Aerial view of a house." style="position:absolute;left:23526;top:1238;width:21755;height:13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">
                  <v:imagedata r:id="rId10" o:title="Aerial view of a house" croptop="27656f" cropbottom="13743f" cropleft="14423f" cropright="19989f"/>
                  <v:shadow on="t" color="black" opacity="26214f" origin="-.5,-.5" offset=".74836mm,.74836mm"/>
                </v:shape>
                <w10:wrap type="square"/>
              </v:group>
            </w:pict>
          </mc:Fallback>
        </mc:AlternateContent>
      </w:r>
      <w:r w:rsidR="00527C68">
        <w:t>Now that you have outlined the perimeter of your building, assess fire risk in the first row of squares</w:t>
      </w:r>
      <w:bookmarkStart w:id="0" w:name="_Hlk80708643"/>
      <w:r w:rsidR="00527C68">
        <w:t xml:space="preserve"> touching the edge of the building. In each square write a number based on the wildfire risk</w:t>
      </w:r>
      <w:r w:rsidR="00D608A7">
        <w:t xml:space="preserve">. </w:t>
      </w:r>
      <w:proofErr w:type="gramStart"/>
      <w:r w:rsidR="00D608A7">
        <w:t>T</w:t>
      </w:r>
      <w:r w:rsidR="00527C68">
        <w:t>he</w:t>
      </w:r>
      <w:proofErr w:type="gramEnd"/>
      <w:r w:rsidR="00527C68">
        <w:t xml:space="preserve"> higher the number the greater the risk. Start at a corner of the building and move </w:t>
      </w:r>
      <w:r w:rsidR="00FE18F5">
        <w:t>a</w:t>
      </w:r>
      <w:r w:rsidR="00527C68">
        <w:t xml:space="preserve"> pace along the edge for your first square. Look at what is in that first area</w:t>
      </w:r>
      <w:r w:rsidR="00CC0273">
        <w:t>.</w:t>
      </w:r>
      <w:r w:rsidR="00D608A7">
        <w:t xml:space="preserve"> </w:t>
      </w:r>
      <w:r w:rsidR="00CC0273">
        <w:t>A</w:t>
      </w:r>
      <w:r w:rsidR="00527C68">
        <w:t>re there bushes, dead leaves or anything that could burn? Use the table</w:t>
      </w:r>
      <w:r w:rsidR="00CC0273">
        <w:t xml:space="preserve"> below</w:t>
      </w:r>
      <w:r w:rsidR="00527C68">
        <w:t xml:space="preserve"> to calculate what number to put in each square. Go around the entire building square by square recording the fire risk in each square. You will need to look at what is in neighboring squares to calculate the score for a square.</w:t>
      </w:r>
      <w:bookmarkEnd w:id="0"/>
      <w:r w:rsidR="00527C68">
        <w:t xml:space="preserve"> </w:t>
      </w:r>
      <w:r w:rsidR="00527C68" w:rsidRPr="17930BCF">
        <w:rPr>
          <w:b/>
          <w:bCs/>
        </w:rPr>
        <w:t>(Example 3)</w:t>
      </w:r>
      <w:r>
        <w:br/>
      </w:r>
    </w:p>
    <w:tbl>
      <w:tblPr>
        <w:tblStyle w:val="TableGrid1"/>
        <w:tblW w:w="10183" w:type="dxa"/>
        <w:tblLayout w:type="fixed"/>
        <w:tblLook w:val="06A0" w:firstRow="1" w:lastRow="0" w:firstColumn="1" w:lastColumn="0" w:noHBand="1" w:noVBand="1"/>
      </w:tblPr>
      <w:tblGrid>
        <w:gridCol w:w="8815"/>
        <w:gridCol w:w="1368"/>
      </w:tblGrid>
      <w:tr w:rsidR="00527C68" w14:paraId="6CC92F7D" w14:textId="77777777" w:rsidTr="00FE18F5">
        <w:tc>
          <w:tcPr>
            <w:tcW w:w="8815" w:type="dxa"/>
            <w:shd w:val="clear" w:color="auto" w:fill="B9421D"/>
          </w:tcPr>
          <w:p w14:paraId="47EBD573" w14:textId="03EFCB06" w:rsidR="00527C68" w:rsidRPr="00B41EAA" w:rsidRDefault="00527C68" w:rsidP="00782B51">
            <w:pPr>
              <w:pStyle w:val="TableHeader"/>
            </w:pPr>
            <w:r w:rsidRPr="00B41EAA">
              <w:tab/>
            </w:r>
            <w:r w:rsidRPr="00B41EAA">
              <w:tab/>
              <w:t>First Row Square Contents</w:t>
            </w:r>
          </w:p>
        </w:tc>
        <w:tc>
          <w:tcPr>
            <w:tcW w:w="1368" w:type="dxa"/>
            <w:shd w:val="clear" w:color="auto" w:fill="B9421D"/>
          </w:tcPr>
          <w:p w14:paraId="3D687E7C" w14:textId="77777777" w:rsidR="00527C68" w:rsidRPr="00B41EAA" w:rsidRDefault="00527C68" w:rsidP="00782B51">
            <w:pPr>
              <w:pStyle w:val="TableHeader"/>
            </w:pPr>
            <w:r w:rsidRPr="00B41EAA">
              <w:t xml:space="preserve">Score </w:t>
            </w:r>
          </w:p>
        </w:tc>
      </w:tr>
      <w:tr w:rsidR="00527C68" w14:paraId="7514CD3F" w14:textId="77777777" w:rsidTr="00782B51">
        <w:tc>
          <w:tcPr>
            <w:tcW w:w="8815" w:type="dxa"/>
          </w:tcPr>
          <w:p w14:paraId="7D2FC372" w14:textId="0F2489C6" w:rsidR="00527C68" w:rsidRDefault="00527C68" w:rsidP="00782B51">
            <w:r w:rsidRPr="0406FA7E">
              <w:t xml:space="preserve">Rocks, bare dirt, concrete, asphalt or another nonflammable surface </w:t>
            </w:r>
          </w:p>
        </w:tc>
        <w:tc>
          <w:tcPr>
            <w:tcW w:w="1368" w:type="dxa"/>
          </w:tcPr>
          <w:p w14:paraId="2C69E221" w14:textId="77777777" w:rsidR="00527C68" w:rsidRDefault="00527C68" w:rsidP="00782B51">
            <w:pPr>
              <w:jc w:val="center"/>
            </w:pPr>
            <w:r w:rsidRPr="0406FA7E">
              <w:t>0</w:t>
            </w:r>
          </w:p>
        </w:tc>
      </w:tr>
      <w:tr w:rsidR="00527C68" w14:paraId="171E55FA" w14:textId="77777777" w:rsidTr="00782B51">
        <w:tc>
          <w:tcPr>
            <w:tcW w:w="8815" w:type="dxa"/>
          </w:tcPr>
          <w:p w14:paraId="3A12F21B" w14:textId="4D4DBD04" w:rsidR="00527C68" w:rsidRDefault="00527C68" w:rsidP="00782B51">
            <w:pPr>
              <w:tabs>
                <w:tab w:val="left" w:pos="7755"/>
              </w:tabs>
            </w:pPr>
            <w:r w:rsidRPr="7FC2748C">
              <w:t>Short grass or green plants less than 12 inches tall</w:t>
            </w:r>
            <w:r>
              <w:tab/>
            </w:r>
          </w:p>
        </w:tc>
        <w:tc>
          <w:tcPr>
            <w:tcW w:w="1368" w:type="dxa"/>
          </w:tcPr>
          <w:p w14:paraId="03DED858" w14:textId="77777777" w:rsidR="00527C68" w:rsidRDefault="00527C68" w:rsidP="00782B51">
            <w:pPr>
              <w:jc w:val="center"/>
            </w:pPr>
            <w:r w:rsidRPr="0406FA7E">
              <w:t>1</w:t>
            </w:r>
          </w:p>
        </w:tc>
      </w:tr>
      <w:tr w:rsidR="00527C68" w14:paraId="47693607" w14:textId="77777777" w:rsidTr="00782B51">
        <w:tc>
          <w:tcPr>
            <w:tcW w:w="8815" w:type="dxa"/>
          </w:tcPr>
          <w:p w14:paraId="01D51F88" w14:textId="07C61892" w:rsidR="00527C68" w:rsidRDefault="00527C68" w:rsidP="00782B51">
            <w:r w:rsidRPr="7FC2748C">
              <w:t xml:space="preserve">Plants between 1 and 3 feet tall, trees with no branches below 6 feet or dead plants less </w:t>
            </w:r>
            <w:proofErr w:type="gramStart"/>
            <w:r w:rsidRPr="7FC2748C">
              <w:t>than  12</w:t>
            </w:r>
            <w:proofErr w:type="gramEnd"/>
            <w:r w:rsidRPr="7FC2748C">
              <w:t xml:space="preserve"> inches tall</w:t>
            </w:r>
          </w:p>
        </w:tc>
        <w:tc>
          <w:tcPr>
            <w:tcW w:w="1368" w:type="dxa"/>
          </w:tcPr>
          <w:p w14:paraId="6827515C" w14:textId="77777777" w:rsidR="00527C68" w:rsidRDefault="00527C68" w:rsidP="00782B51">
            <w:pPr>
              <w:jc w:val="center"/>
            </w:pPr>
            <w:r w:rsidRPr="0406FA7E">
              <w:t>2</w:t>
            </w:r>
          </w:p>
        </w:tc>
      </w:tr>
      <w:tr w:rsidR="00527C68" w14:paraId="17D6C78A" w14:textId="77777777" w:rsidTr="00782B51">
        <w:tc>
          <w:tcPr>
            <w:tcW w:w="8815" w:type="dxa"/>
          </w:tcPr>
          <w:p w14:paraId="2A4A81D6" w14:textId="3B7F901C" w:rsidR="00527C68" w:rsidRDefault="00527C68" w:rsidP="00782B51">
            <w:r w:rsidRPr="7FC2748C">
              <w:t>Plants and shrubs taller than 3 feet and trees with branches below 6 feet</w:t>
            </w:r>
          </w:p>
        </w:tc>
        <w:tc>
          <w:tcPr>
            <w:tcW w:w="1368" w:type="dxa"/>
          </w:tcPr>
          <w:p w14:paraId="0763B9AD" w14:textId="77777777" w:rsidR="00527C68" w:rsidRDefault="00527C68" w:rsidP="00782B51">
            <w:pPr>
              <w:jc w:val="center"/>
            </w:pPr>
            <w:r w:rsidRPr="0406FA7E">
              <w:t>3</w:t>
            </w:r>
          </w:p>
        </w:tc>
      </w:tr>
      <w:tr w:rsidR="00527C68" w14:paraId="7C9798E9" w14:textId="77777777" w:rsidTr="00782B51">
        <w:tc>
          <w:tcPr>
            <w:tcW w:w="8815" w:type="dxa"/>
          </w:tcPr>
          <w:p w14:paraId="25B1BA9F" w14:textId="611B9E40" w:rsidR="00527C68" w:rsidRDefault="00527C68" w:rsidP="00782B51">
            <w:r w:rsidRPr="0406FA7E">
              <w:t>If the outside material of the building is made of wood or another flammable material below 4 feet</w:t>
            </w:r>
          </w:p>
        </w:tc>
        <w:tc>
          <w:tcPr>
            <w:tcW w:w="1368" w:type="dxa"/>
          </w:tcPr>
          <w:p w14:paraId="2E513629" w14:textId="77777777" w:rsidR="00527C68" w:rsidRDefault="00527C68" w:rsidP="00782B51">
            <w:pPr>
              <w:jc w:val="center"/>
            </w:pPr>
            <w:r w:rsidRPr="0406FA7E">
              <w:t>Add 1</w:t>
            </w:r>
          </w:p>
        </w:tc>
      </w:tr>
      <w:tr w:rsidR="00527C68" w14:paraId="0E5910CE" w14:textId="77777777" w:rsidTr="00782B51">
        <w:tc>
          <w:tcPr>
            <w:tcW w:w="8815" w:type="dxa"/>
          </w:tcPr>
          <w:p w14:paraId="5ED21090" w14:textId="4C875060" w:rsidR="00527C68" w:rsidRDefault="00FD58E4" w:rsidP="00782B51">
            <w:r>
              <w:t>If</w:t>
            </w:r>
            <w:r w:rsidR="00527C68" w:rsidRPr="7FC2748C">
              <w:t xml:space="preserve"> </w:t>
            </w:r>
            <w:r w:rsidR="003A3E98" w:rsidRPr="00FD58E4">
              <w:t>any</w:t>
            </w:r>
            <w:r w:rsidR="00527C68" w:rsidRPr="7FC2748C">
              <w:t xml:space="preserve"> square</w:t>
            </w:r>
            <w:r w:rsidR="00D2135C">
              <w:t xml:space="preserve"> next to this one</w:t>
            </w:r>
            <w:r w:rsidR="00527C68" w:rsidRPr="7FC2748C">
              <w:t xml:space="preserve"> </w:t>
            </w:r>
            <w:r w:rsidR="003A3E98">
              <w:t>has</w:t>
            </w:r>
            <w:r w:rsidR="00527C68" w:rsidRPr="7FC2748C">
              <w:t xml:space="preserve"> a </w:t>
            </w:r>
            <w:r>
              <w:t>score of 2 or more</w:t>
            </w:r>
            <w:r w:rsidR="00B214FE">
              <w:t>,</w:t>
            </w:r>
            <w:r w:rsidR="00D42DEF">
              <w:t xml:space="preserve"> add 1 to this sq</w:t>
            </w:r>
            <w:r w:rsidR="00B214FE">
              <w:t>uare</w:t>
            </w:r>
            <w:r>
              <w:t>’</w:t>
            </w:r>
            <w:r w:rsidR="00B214FE">
              <w:t>s score</w:t>
            </w:r>
            <w:r w:rsidR="009A45B9">
              <w:t>.</w:t>
            </w:r>
            <w:r w:rsidR="00527C68" w:rsidRPr="7FC2748C">
              <w:t xml:space="preserve"> </w:t>
            </w:r>
            <w:r w:rsidR="009A45B9">
              <w:t>I</w:t>
            </w:r>
            <w:r w:rsidR="00527C68" w:rsidRPr="7FC2748C">
              <w:t xml:space="preserve">gnore </w:t>
            </w:r>
            <w:r w:rsidR="009A45B9">
              <w:t>this</w:t>
            </w:r>
            <w:r w:rsidR="00527C68" w:rsidRPr="7FC2748C">
              <w:t xml:space="preserve"> </w:t>
            </w:r>
            <w:r>
              <w:t xml:space="preserve">if this </w:t>
            </w:r>
            <w:r w:rsidR="00527C68" w:rsidRPr="7FC2748C">
              <w:t xml:space="preserve">square </w:t>
            </w:r>
            <w:r w:rsidR="00DA4DD6">
              <w:t>had a score of 0 before this rule</w:t>
            </w:r>
          </w:p>
        </w:tc>
        <w:tc>
          <w:tcPr>
            <w:tcW w:w="1368" w:type="dxa"/>
          </w:tcPr>
          <w:p w14:paraId="3BD25023" w14:textId="7486354C" w:rsidR="00527C68" w:rsidRDefault="00527C68" w:rsidP="00782B51">
            <w:pPr>
              <w:jc w:val="center"/>
            </w:pPr>
            <w:r>
              <w:t>Add 1</w:t>
            </w:r>
            <w:r w:rsidR="7B46346E">
              <w:t xml:space="preserve"> to the score</w:t>
            </w:r>
          </w:p>
        </w:tc>
      </w:tr>
      <w:tr w:rsidR="00527C68" w14:paraId="4524A619" w14:textId="77777777" w:rsidTr="00782B51">
        <w:tc>
          <w:tcPr>
            <w:tcW w:w="8815" w:type="dxa"/>
          </w:tcPr>
          <w:p w14:paraId="09E66A42" w14:textId="0F11DE84" w:rsidR="00527C68" w:rsidRDefault="00527C68" w:rsidP="00782B51">
            <w:r w:rsidRPr="0406FA7E">
              <w:t>Wooden or flammable fence, deck, stairs, porch or garden structure that touches the building</w:t>
            </w:r>
          </w:p>
        </w:tc>
        <w:tc>
          <w:tcPr>
            <w:tcW w:w="1368" w:type="dxa"/>
          </w:tcPr>
          <w:p w14:paraId="67871B06" w14:textId="6E4D99E8" w:rsidR="00527C68" w:rsidRDefault="00527C68" w:rsidP="00782B51">
            <w:pPr>
              <w:jc w:val="center"/>
            </w:pPr>
            <w:r>
              <w:t>Add 2</w:t>
            </w:r>
            <w:r w:rsidR="7B46346E">
              <w:t xml:space="preserve"> to the score</w:t>
            </w:r>
          </w:p>
        </w:tc>
      </w:tr>
    </w:tbl>
    <w:p w14:paraId="1BB61C19" w14:textId="365D8D1B" w:rsidR="00D310F7" w:rsidRDefault="00D310F7" w:rsidP="00D310F7">
      <w:pPr>
        <w:spacing w:before="0" w:after="160" w:line="259" w:lineRule="auto"/>
      </w:pPr>
    </w:p>
    <w:p w14:paraId="2A04DCA8" w14:textId="2A4ACE16" w:rsidR="00527C68" w:rsidRDefault="00D310F7" w:rsidP="00527C68">
      <w:pPr>
        <w:pStyle w:val="NumberList"/>
      </w:pPr>
      <w:r>
        <w:lastRenderedPageBreak/>
        <w:t xml:space="preserve">Now fill in the area around </w:t>
      </w:r>
      <w:r w:rsidR="00527C68">
        <w:t xml:space="preserve">the building that is </w:t>
      </w:r>
      <w:r w:rsidR="00D608A7">
        <w:t xml:space="preserve">four to </w:t>
      </w:r>
      <w:r w:rsidR="00FE18F5">
        <w:t xml:space="preserve">25 </w:t>
      </w:r>
      <w:r w:rsidR="00527C68">
        <w:t xml:space="preserve">paces away from the building. It is helpful to </w:t>
      </w:r>
      <w:r w:rsidR="005C4C4A">
        <w:t>map things like</w:t>
      </w:r>
      <w:r w:rsidR="00527C68">
        <w:t xml:space="preserve"> trees, fences, roads and driveways </w:t>
      </w:r>
      <w:r w:rsidR="005C4C4A">
        <w:t>first</w:t>
      </w:r>
      <w:r w:rsidR="00D608A7">
        <w:t>,</w:t>
      </w:r>
      <w:r w:rsidR="00527C68">
        <w:t xml:space="preserve"> and then </w:t>
      </w:r>
      <w:r w:rsidR="0097362D">
        <w:t xml:space="preserve">fill in areas that are likely to have higher number scores. </w:t>
      </w:r>
      <w:r w:rsidR="00527C68">
        <w:t>Use the table</w:t>
      </w:r>
      <w:r w:rsidR="00CC0273">
        <w:t xml:space="preserve"> below</w:t>
      </w:r>
      <w:r w:rsidR="00527C68">
        <w:t xml:space="preserve"> to calculate what number to put in each square. If you have large areas </w:t>
      </w:r>
      <w:r w:rsidR="00D608A7">
        <w:t>such as</w:t>
      </w:r>
      <w:r w:rsidR="00527C68">
        <w:t xml:space="preserve"> a lawn or driveway that all have the same risk score, use paces to map the corresponding squares and mark them all down at once. </w:t>
      </w:r>
      <w:r w:rsidR="00527C68" w:rsidRPr="17930BCF">
        <w:rPr>
          <w:b/>
          <w:bCs/>
        </w:rPr>
        <w:t>(Example 4)</w:t>
      </w:r>
      <w:r w:rsidR="00527C68">
        <w:br/>
      </w:r>
    </w:p>
    <w:tbl>
      <w:tblPr>
        <w:tblStyle w:val="TableGrid1"/>
        <w:tblW w:w="10165" w:type="dxa"/>
        <w:tblLayout w:type="fixed"/>
        <w:tblLook w:val="06A0" w:firstRow="1" w:lastRow="0" w:firstColumn="1" w:lastColumn="0" w:noHBand="1" w:noVBand="1"/>
      </w:tblPr>
      <w:tblGrid>
        <w:gridCol w:w="8815"/>
        <w:gridCol w:w="1350"/>
      </w:tblGrid>
      <w:tr w:rsidR="00527C68" w14:paraId="1D5B326F" w14:textId="77777777" w:rsidTr="00FE18F5">
        <w:tc>
          <w:tcPr>
            <w:tcW w:w="8815" w:type="dxa"/>
            <w:shd w:val="clear" w:color="auto" w:fill="B9421D"/>
          </w:tcPr>
          <w:p w14:paraId="1791EF20" w14:textId="0F9FB82F" w:rsidR="00527C68" w:rsidRPr="00B41EAA" w:rsidRDefault="00527C68" w:rsidP="00782B51">
            <w:pPr>
              <w:pStyle w:val="TableHeader"/>
            </w:pPr>
            <w:r w:rsidRPr="00B41EAA">
              <w:t>Second</w:t>
            </w:r>
            <w:r w:rsidR="00D608A7">
              <w:t>-l</w:t>
            </w:r>
            <w:r w:rsidRPr="00B41EAA">
              <w:t>evel Square Contents</w:t>
            </w:r>
          </w:p>
        </w:tc>
        <w:tc>
          <w:tcPr>
            <w:tcW w:w="1350" w:type="dxa"/>
            <w:shd w:val="clear" w:color="auto" w:fill="B9421D"/>
          </w:tcPr>
          <w:p w14:paraId="548F6D26" w14:textId="77777777" w:rsidR="00527C68" w:rsidRPr="00B41EAA" w:rsidRDefault="00527C68" w:rsidP="00782B51">
            <w:pPr>
              <w:pStyle w:val="TableHeader"/>
            </w:pPr>
            <w:r w:rsidRPr="00B41EAA">
              <w:t xml:space="preserve">Score </w:t>
            </w:r>
          </w:p>
        </w:tc>
      </w:tr>
      <w:tr w:rsidR="00527C68" w14:paraId="6C6E8021" w14:textId="77777777" w:rsidTr="00782B51">
        <w:tc>
          <w:tcPr>
            <w:tcW w:w="8815" w:type="dxa"/>
          </w:tcPr>
          <w:p w14:paraId="4EAA87D1" w14:textId="7D69AADA" w:rsidR="00527C68" w:rsidRDefault="00527C68" w:rsidP="00782B51">
            <w:r w:rsidRPr="0406FA7E">
              <w:t>Rocks, bare dirt, concrete, asphalt, green grass, green plants less than 12 inches tall, another nonflammable surface</w:t>
            </w:r>
          </w:p>
        </w:tc>
        <w:tc>
          <w:tcPr>
            <w:tcW w:w="1350" w:type="dxa"/>
          </w:tcPr>
          <w:p w14:paraId="7F293F4E" w14:textId="77777777" w:rsidR="00527C68" w:rsidRDefault="00527C68" w:rsidP="00782B51">
            <w:pPr>
              <w:jc w:val="center"/>
            </w:pPr>
            <w:r w:rsidRPr="0406FA7E">
              <w:t>0</w:t>
            </w:r>
          </w:p>
        </w:tc>
      </w:tr>
      <w:tr w:rsidR="00527C68" w14:paraId="1425A8A7" w14:textId="77777777" w:rsidTr="00782B51">
        <w:tc>
          <w:tcPr>
            <w:tcW w:w="8815" w:type="dxa"/>
          </w:tcPr>
          <w:p w14:paraId="6636684C" w14:textId="6A3A1EE4" w:rsidR="00527C68" w:rsidRDefault="00527C68" w:rsidP="00782B51">
            <w:r w:rsidRPr="0406FA7E">
              <w:t>Dead or brown grass, dead leaves, dead plants less than 12 inches tall</w:t>
            </w:r>
          </w:p>
        </w:tc>
        <w:tc>
          <w:tcPr>
            <w:tcW w:w="1350" w:type="dxa"/>
          </w:tcPr>
          <w:p w14:paraId="504C249E" w14:textId="77777777" w:rsidR="00527C68" w:rsidRDefault="00527C68" w:rsidP="00782B51">
            <w:pPr>
              <w:jc w:val="center"/>
            </w:pPr>
            <w:r w:rsidRPr="0406FA7E">
              <w:t>1</w:t>
            </w:r>
          </w:p>
        </w:tc>
      </w:tr>
      <w:tr w:rsidR="00527C68" w14:paraId="39D40016" w14:textId="77777777" w:rsidTr="00782B51">
        <w:tc>
          <w:tcPr>
            <w:tcW w:w="8815" w:type="dxa"/>
          </w:tcPr>
          <w:p w14:paraId="03C3CDB0" w14:textId="52BFFDB3" w:rsidR="00527C68" w:rsidRDefault="00527C68" w:rsidP="00782B51">
            <w:r w:rsidRPr="0406FA7E">
              <w:t>Plants between 1 and 3 feet tall or trees with no branches below 6 feet</w:t>
            </w:r>
          </w:p>
        </w:tc>
        <w:tc>
          <w:tcPr>
            <w:tcW w:w="1350" w:type="dxa"/>
          </w:tcPr>
          <w:p w14:paraId="09B68333" w14:textId="77777777" w:rsidR="00527C68" w:rsidRDefault="00527C68" w:rsidP="00782B51">
            <w:pPr>
              <w:jc w:val="center"/>
            </w:pPr>
            <w:r w:rsidRPr="0406FA7E">
              <w:t>2</w:t>
            </w:r>
          </w:p>
        </w:tc>
      </w:tr>
      <w:tr w:rsidR="00527C68" w14:paraId="03D41CDB" w14:textId="77777777" w:rsidTr="00782B51">
        <w:tc>
          <w:tcPr>
            <w:tcW w:w="8815" w:type="dxa"/>
          </w:tcPr>
          <w:p w14:paraId="36491611" w14:textId="2A7492F2" w:rsidR="00CC0273" w:rsidRDefault="00527C68" w:rsidP="00782B51">
            <w:r w:rsidRPr="0406FA7E">
              <w:t>Plants and shrubs taller than 3 feet and trees with branches below 6 feet</w:t>
            </w:r>
          </w:p>
          <w:p w14:paraId="15142D8D" w14:textId="76DE1B2C" w:rsidR="00527C68" w:rsidRDefault="00527C68" w:rsidP="00782B51">
            <w:r w:rsidRPr="0406FA7E">
              <w:t>Wooden or flammable fence, deck, stairs, porch, firewood</w:t>
            </w:r>
            <w:r w:rsidR="00D608A7">
              <w:t xml:space="preserve"> </w:t>
            </w:r>
            <w:r w:rsidRPr="0406FA7E">
              <w:t>or garden structure</w:t>
            </w:r>
          </w:p>
        </w:tc>
        <w:tc>
          <w:tcPr>
            <w:tcW w:w="1350" w:type="dxa"/>
          </w:tcPr>
          <w:p w14:paraId="422440BB" w14:textId="5F4030BA" w:rsidR="00527C68" w:rsidRDefault="00527C68" w:rsidP="00782B51">
            <w:pPr>
              <w:jc w:val="center"/>
            </w:pPr>
            <w:r w:rsidRPr="0406FA7E">
              <w:t>3</w:t>
            </w:r>
          </w:p>
        </w:tc>
      </w:tr>
      <w:tr w:rsidR="00527C68" w14:paraId="19B652B6" w14:textId="77777777" w:rsidTr="00782B51">
        <w:tc>
          <w:tcPr>
            <w:tcW w:w="8815" w:type="dxa"/>
          </w:tcPr>
          <w:p w14:paraId="7B63A5A4" w14:textId="6A9EE2AB" w:rsidR="00527C68" w:rsidRDefault="00527C68" w:rsidP="00782B51">
            <w:r w:rsidRPr="7FC2748C">
              <w:t>If bushes</w:t>
            </w:r>
            <w:r w:rsidR="00D608A7">
              <w:t>,</w:t>
            </w:r>
            <w:r w:rsidRPr="7FC2748C">
              <w:t xml:space="preserve"> trees or shrubs have no other flammable materials closer </w:t>
            </w:r>
            <w:r w:rsidR="56928C3B">
              <w:t xml:space="preserve">to them </w:t>
            </w:r>
            <w:r w:rsidRPr="7FC2748C">
              <w:t>than double their height</w:t>
            </w:r>
            <w:r w:rsidR="56928C3B">
              <w:t xml:space="preserve"> in distance</w:t>
            </w:r>
            <w:r>
              <w:t>.</w:t>
            </w:r>
          </w:p>
        </w:tc>
        <w:tc>
          <w:tcPr>
            <w:tcW w:w="1350" w:type="dxa"/>
          </w:tcPr>
          <w:p w14:paraId="38D68B9A" w14:textId="1A5597D5" w:rsidR="00527C68" w:rsidRDefault="00527C68" w:rsidP="00782B51">
            <w:pPr>
              <w:jc w:val="center"/>
            </w:pPr>
            <w:r w:rsidRPr="0406FA7E">
              <w:t>Subtract 1</w:t>
            </w:r>
            <w:r w:rsidR="001B55E0">
              <w:t xml:space="preserve"> from the score</w:t>
            </w:r>
          </w:p>
        </w:tc>
      </w:tr>
      <w:tr w:rsidR="00527C68" w14:paraId="57035063" w14:textId="77777777" w:rsidTr="00782B51">
        <w:tc>
          <w:tcPr>
            <w:tcW w:w="8815" w:type="dxa"/>
          </w:tcPr>
          <w:p w14:paraId="639F69BD" w14:textId="15CCBDED" w:rsidR="00527C68" w:rsidRDefault="00527C68" w:rsidP="00782B51">
            <w:r w:rsidRPr="0406FA7E">
              <w:t xml:space="preserve">If a square has a value </w:t>
            </w:r>
            <w:r w:rsidR="00BB57DA">
              <w:t xml:space="preserve">of </w:t>
            </w:r>
            <w:r w:rsidR="001260DC">
              <w:t>&gt;1</w:t>
            </w:r>
            <w:r w:rsidR="00BB57DA">
              <w:t xml:space="preserve"> or more</w:t>
            </w:r>
            <w:r w:rsidRPr="0406FA7E">
              <w:t xml:space="preserve"> AND any adjacent square </w:t>
            </w:r>
            <w:r w:rsidR="00BB57DA">
              <w:t>has</w:t>
            </w:r>
            <w:r w:rsidRPr="0406FA7E">
              <w:t xml:space="preserve"> </w:t>
            </w:r>
            <w:r w:rsidR="00BB57DA">
              <w:t>a</w:t>
            </w:r>
            <w:r w:rsidRPr="0406FA7E">
              <w:t xml:space="preserve"> </w:t>
            </w:r>
            <w:proofErr w:type="spellStart"/>
            <w:r w:rsidRPr="0406FA7E">
              <w:t>a</w:t>
            </w:r>
            <w:proofErr w:type="spellEnd"/>
            <w:r w:rsidRPr="0406FA7E">
              <w:t xml:space="preserve"> value of </w:t>
            </w:r>
            <w:r w:rsidR="00D608A7">
              <w:t>more than 1</w:t>
            </w:r>
            <w:r w:rsidR="00342B4B">
              <w:t xml:space="preserve">. </w:t>
            </w:r>
            <w:r w:rsidR="001260DC">
              <w:t>Only add 1 point even if there are multiple squares</w:t>
            </w:r>
            <w:r w:rsidR="00D12B82">
              <w:t xml:space="preserve"> next to it with a score of </w:t>
            </w:r>
            <w:r w:rsidR="00D608A7">
              <w:t>more than 1</w:t>
            </w:r>
            <w:r w:rsidR="00D12B82">
              <w:t>.</w:t>
            </w:r>
          </w:p>
        </w:tc>
        <w:tc>
          <w:tcPr>
            <w:tcW w:w="1350" w:type="dxa"/>
          </w:tcPr>
          <w:p w14:paraId="75A85CF6" w14:textId="4A821DA8" w:rsidR="00527C68" w:rsidRDefault="00527C68" w:rsidP="00782B51">
            <w:pPr>
              <w:jc w:val="center"/>
            </w:pPr>
            <w:r w:rsidRPr="0406FA7E">
              <w:t>Add 1</w:t>
            </w:r>
            <w:r w:rsidR="001B55E0">
              <w:t xml:space="preserve"> to the score</w:t>
            </w:r>
          </w:p>
        </w:tc>
      </w:tr>
    </w:tbl>
    <w:p w14:paraId="1EBAA360" w14:textId="03170085" w:rsidR="00527C68" w:rsidRDefault="00AE7C49" w:rsidP="00D310F7">
      <w:pPr>
        <w:pStyle w:val="ListParagraph"/>
        <w:numPr>
          <w:ilvl w:val="0"/>
          <w:numId w:val="0"/>
        </w:numPr>
        <w:ind w:left="990"/>
      </w:pPr>
      <w:r>
        <w:rPr>
          <w:noProof/>
        </w:rPr>
        <mc:AlternateContent>
          <mc:Choice Requires="wps">
            <w:drawing>
              <wp:anchor distT="0" distB="0" distL="114300" distR="114300" simplePos="0" relativeHeight="251658258" behindDoc="1" locked="0" layoutInCell="1" allowOverlap="1" wp14:anchorId="30E101D5" wp14:editId="33CC2C40">
                <wp:simplePos x="0" y="0"/>
                <wp:positionH relativeFrom="margin">
                  <wp:posOffset>83820</wp:posOffset>
                </wp:positionH>
                <wp:positionV relativeFrom="paragraph">
                  <wp:posOffset>72390</wp:posOffset>
                </wp:positionV>
                <wp:extent cx="6316980" cy="3116580"/>
                <wp:effectExtent l="0" t="0" r="7620" b="7620"/>
                <wp:wrapNone/>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316980" cy="3116580"/>
                        </a:xfrm>
                        <a:prstGeom prst="rect">
                          <a:avLst/>
                        </a:prstGeom>
                        <a:solidFill>
                          <a:schemeClr val="bg2">
                            <a:lumMod val="90000"/>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841136B" w14:textId="77777777" w:rsidR="00045E58" w:rsidRDefault="00045E58" w:rsidP="00045E58">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E101D5" id="Rectangle 19" o:spid="_x0000_s1043" style="position:absolute;left:0;text-align:left;margin-left:6.6pt;margin-top:5.7pt;width:497.4pt;height:245.4pt;z-index:-2516582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" fillcolor="#cfcdcd [2894]" stroked="f">
                <v:fill opacity="32896f"/>
                <v:textbox>
                  <w:txbxContent>
                    <w:p w14:paraId="4841136B" w14:textId="77777777" w:rsidR="00045E58" w:rsidRDefault="00045E58" w:rsidP="00045E58">
                      <w:pPr>
                        <w:jc w:val="center"/>
                      </w:pPr>
                      <w:r>
                        <w:softHyphen/>
                      </w:r>
                      <w:r>
                        <w:softHyphen/>
                      </w:r>
                    </w:p>
                  </w:txbxContent>
                </v:textbox>
                <w10:wrap anchorx="margin"/>
              </v:rect>
            </w:pict>
          </mc:Fallback>
        </mc:AlternateContent>
      </w:r>
      <w:r w:rsidR="00C33A4B">
        <w:rPr>
          <w:noProof/>
        </w:rPr>
        <w:drawing>
          <wp:anchor distT="0" distB="0" distL="114300" distR="114300" simplePos="0" relativeHeight="251649031" behindDoc="0" locked="0" layoutInCell="1" allowOverlap="1" wp14:anchorId="548A3D03" wp14:editId="0767EAF3">
            <wp:simplePos x="0" y="0"/>
            <wp:positionH relativeFrom="margin">
              <wp:posOffset>473075</wp:posOffset>
            </wp:positionH>
            <wp:positionV relativeFrom="paragraph">
              <wp:posOffset>267335</wp:posOffset>
            </wp:positionV>
            <wp:extent cx="2700655" cy="2329180"/>
            <wp:effectExtent l="38100" t="38100" r="99695" b="90170"/>
            <wp:wrapNone/>
            <wp:docPr id="17" name="Picture 17" descr="Aerial view of a h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erial View House.PNG"/>
                    <pic:cNvPicPr/>
                  </pic:nvPicPr>
                  <pic:blipFill rotWithShape="1">
                    <a:blip r:embed="rId8"/>
                    <a:srcRect l="16536" t="24934" r="18794" b="5249"/>
                    <a:stretch/>
                  </pic:blipFill>
                  <pic:spPr bwMode="auto">
                    <a:xfrm>
                      <a:off x="0" y="0"/>
                      <a:ext cx="2700655" cy="232918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3A4B">
        <w:rPr>
          <w:noProof/>
        </w:rPr>
        <w:drawing>
          <wp:anchor distT="0" distB="0" distL="114300" distR="114300" simplePos="0" relativeHeight="251649032" behindDoc="0" locked="0" layoutInCell="1" allowOverlap="1" wp14:anchorId="10A285FF" wp14:editId="1B079219">
            <wp:simplePos x="0" y="0"/>
            <wp:positionH relativeFrom="margin">
              <wp:posOffset>3455670</wp:posOffset>
            </wp:positionH>
            <wp:positionV relativeFrom="paragraph">
              <wp:posOffset>235585</wp:posOffset>
            </wp:positionV>
            <wp:extent cx="2689225" cy="2365375"/>
            <wp:effectExtent l="38100" t="38100" r="92075" b="92075"/>
            <wp:wrapNone/>
            <wp:docPr id="18" name="Picture 18" descr="Diagram on graph paper of a house and other large areas surrounding the h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sson 1 - Lab_2-12 Paces.png"/>
                    <pic:cNvPicPr/>
                  </pic:nvPicPr>
                  <pic:blipFill rotWithShape="1">
                    <a:blip r:embed="rId15"/>
                    <a:srcRect l="28740" t="32128" r="24419" b="18685"/>
                    <a:stretch/>
                  </pic:blipFill>
                  <pic:spPr bwMode="auto">
                    <a:xfrm>
                      <a:off x="0" y="0"/>
                      <a:ext cx="2689225" cy="236537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1A6207" w14:textId="2ED53A96" w:rsidR="00527C68" w:rsidRDefault="00624364" w:rsidP="00527C68">
      <w:pPr>
        <w:tabs>
          <w:tab w:val="left" w:pos="3315"/>
          <w:tab w:val="left" w:pos="6212"/>
          <w:tab w:val="left" w:pos="7937"/>
        </w:tabs>
      </w:pPr>
      <w:r>
        <w:rPr>
          <w:noProof/>
        </w:rPr>
        <mc:AlternateContent>
          <mc:Choice Requires="wps">
            <w:drawing>
              <wp:anchor distT="0" distB="0" distL="114300" distR="114300" simplePos="0" relativeHeight="251649034" behindDoc="0" locked="0" layoutInCell="1" allowOverlap="1" wp14:anchorId="5E27575E" wp14:editId="51AF7364">
                <wp:simplePos x="0" y="0"/>
                <wp:positionH relativeFrom="page">
                  <wp:posOffset>4724400</wp:posOffset>
                </wp:positionH>
                <wp:positionV relativeFrom="paragraph">
                  <wp:posOffset>1564640</wp:posOffset>
                </wp:positionV>
                <wp:extent cx="236220" cy="320040"/>
                <wp:effectExtent l="0" t="0" r="0" b="3810"/>
                <wp:wrapNone/>
                <wp:docPr id="21" name="Text Box 21"/>
                <wp:cNvGraphicFramePr/>
                <a:graphic xmlns:a="http://schemas.openxmlformats.org/drawingml/2006/main">
                  <a:graphicData uri="http://schemas.microsoft.com/office/word/2010/wordprocessingShape">
                    <wps:wsp>
                      <wps:cNvSpPr txBox="1"/>
                      <wps:spPr>
                        <a:xfrm>
                          <a:off x="0" y="0"/>
                          <a:ext cx="236220" cy="320040"/>
                        </a:xfrm>
                        <a:prstGeom prst="rect">
                          <a:avLst/>
                        </a:prstGeom>
                        <a:solidFill>
                          <a:schemeClr val="lt1"/>
                        </a:solidFill>
                        <a:ln w="6350">
                          <a:noFill/>
                        </a:ln>
                      </wps:spPr>
                      <wps:txbx>
                        <w:txbxContent>
                          <w:p w14:paraId="20B57615" w14:textId="77777777" w:rsidR="00527C68" w:rsidRPr="00E83E29" w:rsidRDefault="00527C68" w:rsidP="00527C68">
                            <w:pPr>
                              <w:spacing w:after="0"/>
                              <w:rPr>
                                <w:b/>
                                <w:szCs w:val="20"/>
                              </w:rPr>
                            </w:pPr>
                            <w:r>
                              <w:rPr>
                                <w:b/>
                                <w:szCs w:val="20"/>
                              </w:rPr>
                              <w:t>0</w:t>
                            </w:r>
                          </w:p>
                          <w:p w14:paraId="6C7FC530" w14:textId="77777777" w:rsidR="00527C68" w:rsidRDefault="00527C68" w:rsidP="00527C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7575E" id="Text Box 21" o:spid="_x0000_s1044" type="#_x0000_t202" style="position:absolute;margin-left:372pt;margin-top:123.2pt;width:18.6pt;height:25.2pt;z-index:2516490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" fillcolor="white [3201]" stroked="f" strokeweight=".5pt">
                <v:textbox>
                  <w:txbxContent>
                    <w:p w14:paraId="20B57615" w14:textId="77777777" w:rsidR="00527C68" w:rsidRPr="00E83E29" w:rsidRDefault="00527C68" w:rsidP="00527C68">
                      <w:pPr>
                        <w:spacing w:after="0"/>
                        <w:rPr>
                          <w:b/>
                          <w:szCs w:val="20"/>
                        </w:rPr>
                      </w:pPr>
                      <w:r>
                        <w:rPr>
                          <w:b/>
                          <w:szCs w:val="20"/>
                        </w:rPr>
                        <w:t>0</w:t>
                      </w:r>
                    </w:p>
                    <w:p w14:paraId="6C7FC530" w14:textId="77777777" w:rsidR="00527C68" w:rsidRDefault="00527C68" w:rsidP="00527C68"/>
                  </w:txbxContent>
                </v:textbox>
                <w10:wrap anchorx="page"/>
              </v:shape>
            </w:pict>
          </mc:Fallback>
        </mc:AlternateContent>
      </w:r>
      <w:r w:rsidR="00C33A4B">
        <w:rPr>
          <w:noProof/>
        </w:rPr>
        <mc:AlternateContent>
          <mc:Choice Requires="wps">
            <w:drawing>
              <wp:anchor distT="0" distB="0" distL="114300" distR="114300" simplePos="0" relativeHeight="251649035" behindDoc="0" locked="0" layoutInCell="1" allowOverlap="1" wp14:anchorId="3CB7F6FE" wp14:editId="0011E301">
                <wp:simplePos x="0" y="0"/>
                <wp:positionH relativeFrom="page">
                  <wp:posOffset>4648200</wp:posOffset>
                </wp:positionH>
                <wp:positionV relativeFrom="paragraph">
                  <wp:posOffset>63500</wp:posOffset>
                </wp:positionV>
                <wp:extent cx="190500" cy="335280"/>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190500" cy="335280"/>
                        </a:xfrm>
                        <a:prstGeom prst="rect">
                          <a:avLst/>
                        </a:prstGeom>
                        <a:solidFill>
                          <a:schemeClr val="lt1"/>
                        </a:solidFill>
                        <a:ln w="6350">
                          <a:noFill/>
                        </a:ln>
                      </wps:spPr>
                      <wps:txbx>
                        <w:txbxContent>
                          <w:p w14:paraId="7F6C9748" w14:textId="77777777" w:rsidR="00527C68" w:rsidRPr="00E83E29" w:rsidRDefault="00527C68" w:rsidP="00527C68">
                            <w:pPr>
                              <w:spacing w:after="0"/>
                              <w:rPr>
                                <w:b/>
                                <w:szCs w:val="20"/>
                              </w:rPr>
                            </w:pPr>
                            <w:r>
                              <w:rPr>
                                <w:b/>
                                <w:szCs w:val="20"/>
                              </w:rPr>
                              <w:t>0</w:t>
                            </w:r>
                          </w:p>
                          <w:p w14:paraId="03F4B300" w14:textId="77777777" w:rsidR="00527C68" w:rsidRDefault="00527C68" w:rsidP="00527C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7F6FE" id="Text Box 24" o:spid="_x0000_s1045" type="#_x0000_t202" style="position:absolute;margin-left:366pt;margin-top:5pt;width:15pt;height:26.4pt;z-index:2516490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" fillcolor="white [3201]" stroked="f" strokeweight=".5pt">
                <v:textbox>
                  <w:txbxContent>
                    <w:p w14:paraId="7F6C9748" w14:textId="77777777" w:rsidR="00527C68" w:rsidRPr="00E83E29" w:rsidRDefault="00527C68" w:rsidP="00527C68">
                      <w:pPr>
                        <w:spacing w:after="0"/>
                        <w:rPr>
                          <w:b/>
                          <w:szCs w:val="20"/>
                        </w:rPr>
                      </w:pPr>
                      <w:r>
                        <w:rPr>
                          <w:b/>
                          <w:szCs w:val="20"/>
                        </w:rPr>
                        <w:t>0</w:t>
                      </w:r>
                    </w:p>
                    <w:p w14:paraId="03F4B300" w14:textId="77777777" w:rsidR="00527C68" w:rsidRDefault="00527C68" w:rsidP="00527C68"/>
                  </w:txbxContent>
                </v:textbox>
                <w10:wrap anchorx="page"/>
              </v:shape>
            </w:pict>
          </mc:Fallback>
        </mc:AlternateContent>
      </w:r>
      <w:r w:rsidR="00D310F7">
        <w:rPr>
          <w:noProof/>
        </w:rPr>
        <mc:AlternateContent>
          <mc:Choice Requires="wps">
            <w:drawing>
              <wp:anchor distT="0" distB="0" distL="114300" distR="114300" simplePos="0" relativeHeight="251649036" behindDoc="0" locked="0" layoutInCell="1" allowOverlap="1" wp14:anchorId="5825F475" wp14:editId="1B37D1F7">
                <wp:simplePos x="0" y="0"/>
                <wp:positionH relativeFrom="margin">
                  <wp:posOffset>350520</wp:posOffset>
                </wp:positionH>
                <wp:positionV relativeFrom="paragraph">
                  <wp:posOffset>2355215</wp:posOffset>
                </wp:positionV>
                <wp:extent cx="5676181" cy="48718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5676181" cy="487180"/>
                        </a:xfrm>
                        <a:prstGeom prst="rect">
                          <a:avLst/>
                        </a:prstGeom>
                        <a:noFill/>
                        <a:ln w="6350">
                          <a:noFill/>
                        </a:ln>
                      </wps:spPr>
                      <wps:txbx>
                        <w:txbxContent>
                          <w:p w14:paraId="702503AA" w14:textId="75DF39E9" w:rsidR="00527C68" w:rsidRPr="00E83E29" w:rsidRDefault="00527C68" w:rsidP="00527C68">
                            <w:pPr>
                              <w:spacing w:after="0"/>
                              <w:rPr>
                                <w:b/>
                                <w:szCs w:val="20"/>
                              </w:rPr>
                            </w:pPr>
                            <w:r w:rsidRPr="00E83E29">
                              <w:rPr>
                                <w:b/>
                                <w:szCs w:val="20"/>
                              </w:rPr>
                              <w:t xml:space="preserve">Example </w:t>
                            </w:r>
                            <w:r>
                              <w:rPr>
                                <w:b/>
                                <w:szCs w:val="20"/>
                              </w:rPr>
                              <w:t xml:space="preserve">4. </w:t>
                            </w:r>
                            <w:r>
                              <w:rPr>
                                <w:szCs w:val="20"/>
                              </w:rPr>
                              <w:t>You can save time by blocking off large areas that are similar</w:t>
                            </w:r>
                            <w:r w:rsidR="00D608A7">
                              <w:rPr>
                                <w:szCs w:val="20"/>
                              </w:rPr>
                              <w:t>,</w:t>
                            </w:r>
                            <w:r>
                              <w:rPr>
                                <w:szCs w:val="20"/>
                              </w:rPr>
                              <w:t xml:space="preserve"> such as</w:t>
                            </w:r>
                            <w:r w:rsidR="00D608A7">
                              <w:rPr>
                                <w:szCs w:val="20"/>
                              </w:rPr>
                              <w:t xml:space="preserve"> a</w:t>
                            </w:r>
                            <w:r>
                              <w:rPr>
                                <w:szCs w:val="20"/>
                              </w:rPr>
                              <w:t xml:space="preserve"> driveway or lawn</w:t>
                            </w:r>
                            <w:r w:rsidR="00D608A7">
                              <w:rPr>
                                <w:szCs w:val="20"/>
                              </w:rPr>
                              <w:t>,</w:t>
                            </w:r>
                            <w:r>
                              <w:rPr>
                                <w:szCs w:val="20"/>
                              </w:rPr>
                              <w:t xml:space="preserve"> and marking their fire risk score once in that block. </w:t>
                            </w:r>
                          </w:p>
                          <w:p w14:paraId="570A8D10" w14:textId="77777777" w:rsidR="00527C68" w:rsidRDefault="00527C68" w:rsidP="00527C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5F475" id="Text Box 25" o:spid="_x0000_s1046" type="#_x0000_t202" style="position:absolute;margin-left:27.6pt;margin-top:185.45pt;width:446.95pt;height:38.35pt;z-index:2516490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" filled="f" stroked="f" strokeweight=".5pt">
                <v:textbox>
                  <w:txbxContent>
                    <w:p w14:paraId="702503AA" w14:textId="75DF39E9" w:rsidR="00527C68" w:rsidRPr="00E83E29" w:rsidRDefault="00527C68" w:rsidP="00527C68">
                      <w:pPr>
                        <w:spacing w:after="0"/>
                        <w:rPr>
                          <w:b/>
                          <w:szCs w:val="20"/>
                        </w:rPr>
                      </w:pPr>
                      <w:r w:rsidRPr="00E83E29">
                        <w:rPr>
                          <w:b/>
                          <w:szCs w:val="20"/>
                        </w:rPr>
                        <w:t xml:space="preserve">Example </w:t>
                      </w:r>
                      <w:r>
                        <w:rPr>
                          <w:b/>
                          <w:szCs w:val="20"/>
                        </w:rPr>
                        <w:t xml:space="preserve">4. </w:t>
                      </w:r>
                      <w:r>
                        <w:rPr>
                          <w:szCs w:val="20"/>
                        </w:rPr>
                        <w:t>You can save time by blocking off large areas that are similar</w:t>
                      </w:r>
                      <w:r w:rsidR="00D608A7">
                        <w:rPr>
                          <w:szCs w:val="20"/>
                        </w:rPr>
                        <w:t>,</w:t>
                      </w:r>
                      <w:r>
                        <w:rPr>
                          <w:szCs w:val="20"/>
                        </w:rPr>
                        <w:t xml:space="preserve"> such as</w:t>
                      </w:r>
                      <w:r w:rsidR="00D608A7">
                        <w:rPr>
                          <w:szCs w:val="20"/>
                        </w:rPr>
                        <w:t xml:space="preserve"> a</w:t>
                      </w:r>
                      <w:r>
                        <w:rPr>
                          <w:szCs w:val="20"/>
                        </w:rPr>
                        <w:t xml:space="preserve"> driveway or lawn</w:t>
                      </w:r>
                      <w:r w:rsidR="00D608A7">
                        <w:rPr>
                          <w:szCs w:val="20"/>
                        </w:rPr>
                        <w:t>,</w:t>
                      </w:r>
                      <w:r>
                        <w:rPr>
                          <w:szCs w:val="20"/>
                        </w:rPr>
                        <w:t xml:space="preserve"> and marking their fire risk score once in that block. </w:t>
                      </w:r>
                    </w:p>
                    <w:p w14:paraId="570A8D10" w14:textId="77777777" w:rsidR="00527C68" w:rsidRDefault="00527C68" w:rsidP="00527C68"/>
                  </w:txbxContent>
                </v:textbox>
                <w10:wrap anchorx="margin"/>
              </v:shape>
            </w:pict>
          </mc:Fallback>
        </mc:AlternateContent>
      </w:r>
      <w:r w:rsidR="00527C68">
        <w:tab/>
      </w:r>
      <w:r w:rsidR="00527C68">
        <w:tab/>
      </w:r>
      <w:r w:rsidR="00527C68">
        <w:br w:type="page"/>
      </w:r>
    </w:p>
    <w:p w14:paraId="061958DA" w14:textId="6C568B17" w:rsidR="00527C68" w:rsidRDefault="00527C68" w:rsidP="00527C68">
      <w:pPr>
        <w:pStyle w:val="NumberList"/>
        <w:numPr>
          <w:ilvl w:val="0"/>
          <w:numId w:val="0"/>
        </w:numPr>
        <w:ind w:left="720" w:hanging="360"/>
      </w:pPr>
    </w:p>
    <w:p w14:paraId="6081DE7D" w14:textId="0FBD8C5E" w:rsidR="00527C68" w:rsidRDefault="00527C68" w:rsidP="00643E92">
      <w:pPr>
        <w:pStyle w:val="NumberList"/>
      </w:pPr>
      <w:r>
        <w:t>Once you have completed your map and labeled the fire risk in each square</w:t>
      </w:r>
      <w:r w:rsidR="00D608A7">
        <w:t>,</w:t>
      </w:r>
      <w:r>
        <w:t xml:space="preserve"> complete the </w:t>
      </w:r>
      <w:r w:rsidR="00B761E9">
        <w:t xml:space="preserve">questions on the back of the graph paper. </w:t>
      </w:r>
    </w:p>
    <w:p w14:paraId="714147E9" w14:textId="58599937" w:rsidR="00527C68" w:rsidRPr="00643E92" w:rsidRDefault="002C13A3" w:rsidP="00527C68">
      <w:pPr>
        <w:pStyle w:val="ListParagraph"/>
        <w:numPr>
          <w:ilvl w:val="1"/>
          <w:numId w:val="2"/>
        </w:numPr>
        <w:rPr>
          <w:rFonts w:eastAsiaTheme="minorEastAsia"/>
        </w:rPr>
      </w:pPr>
      <w:r>
        <w:t xml:space="preserve"> </w:t>
      </w:r>
      <w:r w:rsidR="00527C68">
        <w:t xml:space="preserve">Which areas around the building are </w:t>
      </w:r>
      <w:r w:rsidR="00CC0273">
        <w:t>most vulnerable</w:t>
      </w:r>
      <w:r>
        <w:t xml:space="preserve"> </w:t>
      </w:r>
      <w:r w:rsidR="00527C68">
        <w:t>to wildfire and why did they score highly?</w:t>
      </w:r>
    </w:p>
    <w:p w14:paraId="7D25C874" w14:textId="0F26C276" w:rsidR="00643E92" w:rsidRPr="00B761E9" w:rsidRDefault="00643E92" w:rsidP="00B761E9">
      <w:pPr>
        <w:rPr>
          <w:rFonts w:eastAsiaTheme="minorEastAsia"/>
        </w:rPr>
      </w:pPr>
    </w:p>
    <w:p w14:paraId="7070A210" w14:textId="4C8B4613" w:rsidR="00527C68" w:rsidRDefault="00527C68" w:rsidP="00527C68">
      <w:pPr>
        <w:pStyle w:val="ListParagraph"/>
        <w:numPr>
          <w:ilvl w:val="1"/>
          <w:numId w:val="2"/>
        </w:numPr>
      </w:pPr>
      <w:r>
        <w:t xml:space="preserve">What </w:t>
      </w:r>
      <w:r w:rsidR="00643E92">
        <w:t>recommendations could you make to your school leaders to</w:t>
      </w:r>
      <w:r>
        <w:t xml:space="preserve"> decrease the risk of wildfire around the building?</w:t>
      </w:r>
    </w:p>
    <w:p w14:paraId="7EF41BAF" w14:textId="490A7231" w:rsidR="00643E92" w:rsidRDefault="00643E92" w:rsidP="00643E92">
      <w:pPr>
        <w:pStyle w:val="ListParagraph"/>
        <w:numPr>
          <w:ilvl w:val="0"/>
          <w:numId w:val="0"/>
        </w:numPr>
        <w:ind w:left="1440"/>
      </w:pPr>
    </w:p>
    <w:p w14:paraId="2C0639B9" w14:textId="0D16B87C" w:rsidR="00527C68" w:rsidRDefault="00527C68" w:rsidP="00527C68">
      <w:pPr>
        <w:pStyle w:val="ListParagraph"/>
        <w:numPr>
          <w:ilvl w:val="1"/>
          <w:numId w:val="2"/>
        </w:numPr>
      </w:pPr>
      <w:r>
        <w:t>How does having squares with flammable materials</w:t>
      </w:r>
      <w:r w:rsidR="00643E92">
        <w:t xml:space="preserve"> next to each other</w:t>
      </w:r>
      <w:r>
        <w:t xml:space="preserve">, sometimes called fuel connectivity, affect the risk of </w:t>
      </w:r>
      <w:r w:rsidR="00643E92">
        <w:t>fire</w:t>
      </w:r>
      <w:r>
        <w:t>?</w:t>
      </w:r>
    </w:p>
    <w:p w14:paraId="45E7BA15" w14:textId="772FD4F1" w:rsidR="00643E92" w:rsidRDefault="00643E92" w:rsidP="00527C68"/>
    <w:p w14:paraId="0834EB55" w14:textId="75BEBB33" w:rsidR="0B86B09B" w:rsidRPr="00C33A4B" w:rsidRDefault="00B761E9" w:rsidP="00C33A4B">
      <w:r>
        <w:rPr>
          <w:noProof/>
        </w:rPr>
        <mc:AlternateContent>
          <mc:Choice Requires="wps">
            <w:drawing>
              <wp:anchor distT="0" distB="0" distL="114300" distR="114300" simplePos="0" relativeHeight="251660305" behindDoc="1" locked="0" layoutInCell="1" allowOverlap="1" wp14:anchorId="4DA8DF74" wp14:editId="4CBD398F">
                <wp:simplePos x="0" y="0"/>
                <wp:positionH relativeFrom="margin">
                  <wp:posOffset>76200</wp:posOffset>
                </wp:positionH>
                <wp:positionV relativeFrom="paragraph">
                  <wp:posOffset>19050</wp:posOffset>
                </wp:positionV>
                <wp:extent cx="4121150" cy="5104765"/>
                <wp:effectExtent l="0" t="0" r="0" b="635"/>
                <wp:wrapSquare wrapText="bothSides"/>
                <wp:docPr id="30" name="Rectangle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21150" cy="5104765"/>
                        </a:xfrm>
                        <a:prstGeom prst="rect">
                          <a:avLst/>
                        </a:prstGeom>
                        <a:solidFill>
                          <a:schemeClr val="bg2">
                            <a:lumMod val="90000"/>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9AE3BB6" w14:textId="77777777" w:rsidR="00FE18F5" w:rsidRDefault="00FE18F5" w:rsidP="00FE18F5">
                            <w:pPr>
                              <w:jc w:val="center"/>
                            </w:pP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A8DF74" id="Rectangle 30" o:spid="_x0000_s1047" style="position:absolute;margin-left:6pt;margin-top:1.5pt;width:324.5pt;height:401.95pt;z-index:-2516561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" fillcolor="#cfcdcd [2894]" stroked="f">
                <v:fill opacity="32896f"/>
                <v:textbox>
                  <w:txbxContent>
                    <w:p w14:paraId="29AE3BB6" w14:textId="77777777" w:rsidR="00FE18F5" w:rsidRDefault="00FE18F5" w:rsidP="00FE18F5">
                      <w:pPr>
                        <w:jc w:val="center"/>
                      </w:pPr>
                      <w:r>
                        <w:softHyphen/>
                      </w:r>
                      <w:r>
                        <w:softHyphen/>
                      </w:r>
                    </w:p>
                  </w:txbxContent>
                </v:textbox>
                <w10:wrap type="square" anchorx="margin"/>
              </v:rect>
            </w:pict>
          </mc:Fallback>
        </mc:AlternateContent>
      </w:r>
      <w:r>
        <w:rPr>
          <w:noProof/>
        </w:rPr>
        <w:drawing>
          <wp:anchor distT="0" distB="0" distL="114300" distR="114300" simplePos="0" relativeHeight="251663378" behindDoc="0" locked="0" layoutInCell="1" allowOverlap="1" wp14:anchorId="1F3A0782" wp14:editId="3657434A">
            <wp:simplePos x="0" y="0"/>
            <wp:positionH relativeFrom="column">
              <wp:posOffset>234950</wp:posOffset>
            </wp:positionH>
            <wp:positionV relativeFrom="paragraph">
              <wp:posOffset>171450</wp:posOffset>
            </wp:positionV>
            <wp:extent cx="3827780" cy="4547235"/>
            <wp:effectExtent l="0" t="0" r="1270" b="5715"/>
            <wp:wrapSquare wrapText="bothSides"/>
            <wp:docPr id="12" name="Picture 12" descr="A piece of graph paper with an example of a completed students take home lab. The building is outlined areas of higher and lower risk to fire numbered around the buil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5111" t="13485" r="4890" b="6333"/>
                    <a:stretch/>
                  </pic:blipFill>
                  <pic:spPr bwMode="auto">
                    <a:xfrm>
                      <a:off x="0" y="0"/>
                      <a:ext cx="3827780" cy="4547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26" behindDoc="0" locked="0" layoutInCell="1" allowOverlap="1" wp14:anchorId="0310059A" wp14:editId="5536E760">
                <wp:simplePos x="0" y="0"/>
                <wp:positionH relativeFrom="column">
                  <wp:posOffset>234950</wp:posOffset>
                </wp:positionH>
                <wp:positionV relativeFrom="paragraph">
                  <wp:posOffset>4722553</wp:posOffset>
                </wp:positionV>
                <wp:extent cx="3841115" cy="365760"/>
                <wp:effectExtent l="0" t="0" r="6985" b="15240"/>
                <wp:wrapSquare wrapText="bothSides"/>
                <wp:docPr id="13" name="Text Box 13"/>
                <wp:cNvGraphicFramePr/>
                <a:graphic xmlns:a="http://schemas.openxmlformats.org/drawingml/2006/main">
                  <a:graphicData uri="http://schemas.microsoft.com/office/word/2010/wordprocessingShape">
                    <wps:wsp>
                      <wps:cNvSpPr txBox="1"/>
                      <wps:spPr>
                        <a:xfrm>
                          <a:off x="0" y="0"/>
                          <a:ext cx="3841115" cy="365760"/>
                        </a:xfrm>
                        <a:prstGeom prst="rect">
                          <a:avLst/>
                        </a:prstGeom>
                        <a:noFill/>
                        <a:ln>
                          <a:noFill/>
                        </a:ln>
                      </wps:spPr>
                      <wps:txbx>
                        <w:txbxContent>
                          <w:p w14:paraId="73076FDF" w14:textId="3120978D" w:rsidR="00C33A4B" w:rsidRPr="00C66CCB" w:rsidRDefault="00C33A4B" w:rsidP="00B761E9">
                            <w:pPr>
                              <w:jc w:val="center"/>
                              <w:rPr>
                                <w:noProof/>
                              </w:rPr>
                            </w:pPr>
                            <w:r w:rsidRPr="00B761E9">
                              <w:rPr>
                                <w:b/>
                              </w:rPr>
                              <w:t>Example 5.</w:t>
                            </w:r>
                            <w:r>
                              <w:t xml:space="preserve"> A completed take-home lab</w:t>
                            </w:r>
                            <w:r w:rsidR="00D608A7">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0059A" id="Text Box 13" o:spid="_x0000_s1048" type="#_x0000_t202" style="position:absolute;margin-left:18.5pt;margin-top:371.85pt;width:302.45pt;height:28.8pt;z-index:2516654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" filled="f" stroked="f">
                <v:textbox inset="0,0,0,0">
                  <w:txbxContent>
                    <w:p w14:paraId="73076FDF" w14:textId="3120978D" w:rsidR="00C33A4B" w:rsidRPr="00C66CCB" w:rsidRDefault="00C33A4B" w:rsidP="00B761E9">
                      <w:pPr>
                        <w:jc w:val="center"/>
                        <w:rPr>
                          <w:noProof/>
                        </w:rPr>
                      </w:pPr>
                      <w:r w:rsidRPr="00B761E9">
                        <w:rPr>
                          <w:b/>
                        </w:rPr>
                        <w:t>Example 5.</w:t>
                      </w:r>
                      <w:r>
                        <w:t xml:space="preserve"> A completed take-home lab</w:t>
                      </w:r>
                      <w:r w:rsidR="00D608A7">
                        <w:t>.</w:t>
                      </w:r>
                    </w:p>
                  </w:txbxContent>
                </v:textbox>
                <w10:wrap type="square"/>
              </v:shape>
            </w:pict>
          </mc:Fallback>
        </mc:AlternateContent>
      </w:r>
      <w:r w:rsidR="00527C68" w:rsidRPr="007207B6">
        <w:t>If you are interested in learning more about ways to make a building more resistant to wildfire</w:t>
      </w:r>
      <w:r w:rsidR="00D608A7">
        <w:t>,</w:t>
      </w:r>
      <w:r w:rsidR="00527C68" w:rsidRPr="007207B6">
        <w:t xml:space="preserve"> you can find more information </w:t>
      </w:r>
      <w:r w:rsidR="00C33A4B">
        <w:t>at</w:t>
      </w:r>
      <w:r w:rsidR="00527C68" w:rsidRPr="007207B6">
        <w:t xml:space="preserve"> </w:t>
      </w:r>
      <w:hyperlink r:id="rId17" w:history="1">
        <w:r w:rsidR="00C33A4B" w:rsidRPr="00E56F0F">
          <w:rPr>
            <w:rStyle w:val="Hyperlink"/>
          </w:rPr>
          <w:t>www.livingwithfire.com/get-prepared/</w:t>
        </w:r>
      </w:hyperlink>
      <w:r w:rsidR="00527C68" w:rsidRPr="007207B6">
        <w:t xml:space="preserve"> or reach out to your local fire department about their free resources or a defensible space </w:t>
      </w:r>
      <w:bookmarkStart w:id="1" w:name="_GoBack"/>
      <w:r w:rsidR="00527C68" w:rsidRPr="007207B6">
        <w:t>inspection.</w:t>
      </w:r>
      <w:bookmarkEnd w:id="1"/>
    </w:p>
    <w:sectPr w:rsidR="0B86B09B" w:rsidRPr="00C33A4B" w:rsidSect="0077189A">
      <w:headerReference w:type="even" r:id="rId18"/>
      <w:headerReference w:type="default" r:id="rId19"/>
      <w:footerReference w:type="even" r:id="rId20"/>
      <w:footerReference w:type="default" r:id="rId21"/>
      <w:headerReference w:type="first" r:id="rId22"/>
      <w:footerReference w:type="first" r:id="rId23"/>
      <w:endnotePr>
        <w:numFmt w:val="decimal"/>
      </w:endnotePr>
      <w:pgSz w:w="12240" w:h="15840"/>
      <w:pgMar w:top="1440" w:right="1080" w:bottom="1440" w:left="1080" w:header="720" w:footer="432"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9A9569F" w16cex:dateUtc="2022-01-27T21:09:00Z"/>
  <w16cex:commentExtensible w16cex:durableId="259EA827" w16cex:dateUtc="2022-01-29T01:36:00Z"/>
  <w16cex:commentExtensible w16cex:durableId="259EA855" w16cex:dateUtc="2022-01-29T01:37:00Z"/>
  <w16cex:commentExtensible w16cex:durableId="4C907D63" w16cex:dateUtc="2022-02-01T19:30:00Z"/>
  <w16cex:commentExtensible w16cex:durableId="6FCCA04F" w16cex:dateUtc="2022-01-28T17:01:00Z"/>
  <w16cex:commentExtensible w16cex:durableId="48AB508A" w16cex:dateUtc="2022-02-01T19:36:00Z"/>
  <w16cex:commentExtensible w16cex:durableId="69DEE42E" w16cex:dateUtc="2022-01-28T16:59:00Z"/>
  <w16cex:commentExtensible w16cex:durableId="4AB37205" w16cex:dateUtc="2022-02-01T19:50:00Z"/>
  <w16cex:commentExtensible w16cex:durableId="5E64CD66" w16cex:dateUtc="2022-01-28T17:07:00Z"/>
  <w16cex:commentExtensible w16cex:durableId="063A04D7" w16cex:dateUtc="2022-01-28T17:05:00Z"/>
  <w16cex:commentExtensible w16cex:durableId="7C2ED1C5" w16cex:dateUtc="2022-01-28T17:04:00Z"/>
  <w16cex:commentExtensible w16cex:durableId="259EA5AB" w16cex:dateUtc="2022-01-29T01:26:00Z"/>
  <w16cex:commentExtensible w16cex:durableId="259EA81F" w16cex:dateUtc="2022-01-29T01:36:00Z"/>
  <w16cex:commentExtensible w16cex:durableId="2C6E1CFC" w16cex:dateUtc="2022-01-28T17:11:00Z"/>
  <w16cex:commentExtensible w16cex:durableId="2173B17C" w16cex:dateUtc="2022-02-01T20:39:31.701Z"/>
  <w16cex:commentExtensible w16cex:durableId="67F2F843" w16cex:dateUtc="2022-08-10T15:46:27.736Z"/>
  <w16cex:commentExtensible w16cex:durableId="440FBBF8" w16cex:dateUtc="2022-08-10T15:46:59.863Z"/>
  <w16cex:commentExtensible w16cex:durableId="4D619201" w16cex:dateUtc="2022-08-10T15:48:01.11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04F44" w14:textId="77777777" w:rsidR="00986D49" w:rsidRDefault="00874CC6">
      <w:pPr>
        <w:spacing w:after="0"/>
      </w:pPr>
      <w:r>
        <w:separator/>
      </w:r>
    </w:p>
  </w:endnote>
  <w:endnote w:type="continuationSeparator" w:id="0">
    <w:p w14:paraId="5EAE331E" w14:textId="77777777" w:rsidR="00986D49" w:rsidRDefault="00874CC6">
      <w:pPr>
        <w:spacing w:after="0"/>
      </w:pPr>
      <w:r>
        <w:continuationSeparator/>
      </w:r>
    </w:p>
  </w:endnote>
  <w:endnote w:type="continuationNotice" w:id="1">
    <w:p w14:paraId="07D86EF3" w14:textId="77777777" w:rsidR="00E07CE8" w:rsidRDefault="00E07C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variable"/>
    <w:sig w:usb0="E0002AEF" w:usb1="C0007841" w:usb2="00000009" w:usb3="00000000" w:csb0="000001FF" w:csb1="00000000"/>
  </w:font>
  <w:font w:name="___WRD_EMBED_SUB_42">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33B06" w14:textId="77777777" w:rsidR="00EE26C3" w:rsidRDefault="00527C68"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A1C1997" w14:textId="77777777" w:rsidR="00EE26C3" w:rsidRDefault="00D608A7"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14:paraId="3FBCDC12" w14:textId="77777777" w:rsidR="00EE26C3" w:rsidRPr="00FE18F5" w:rsidRDefault="00527C68" w:rsidP="00FA48C9">
        <w:pPr>
          <w:pStyle w:val="Footer"/>
          <w:jc w:val="right"/>
          <w:rPr>
            <w:color w:val="B9421D"/>
            <w:szCs w:val="20"/>
          </w:rPr>
        </w:pPr>
        <w:r w:rsidRPr="00FE18F5">
          <w:rPr>
            <w:color w:val="B9421D"/>
            <w:szCs w:val="20"/>
          </w:rPr>
          <w:br/>
        </w:r>
        <w:r w:rsidRPr="00FE18F5">
          <w:rPr>
            <w:noProof/>
            <w:color w:val="B9421D"/>
            <w:szCs w:val="20"/>
          </w:rPr>
          <mc:AlternateContent>
            <mc:Choice Requires="wps">
              <w:drawing>
                <wp:anchor distT="0" distB="0" distL="114300" distR="114300" simplePos="0" relativeHeight="251658240" behindDoc="0" locked="0" layoutInCell="1" allowOverlap="1" wp14:anchorId="2034D227" wp14:editId="256EE322">
                  <wp:simplePos x="0" y="0"/>
                  <wp:positionH relativeFrom="margin">
                    <wp:align>center</wp:align>
                  </wp:positionH>
                  <wp:positionV relativeFrom="paragraph">
                    <wp:posOffset>152400</wp:posOffset>
                  </wp:positionV>
                  <wp:extent cx="64008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xmlns:a="http://schemas.openxmlformats.org/drawingml/2006/main">
              <w:pict w14:anchorId="17A7C7EF">
                <v:line id="Straight Connector 23" style="position:absolute;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2pt" to="7in,12pt" w14:anchorId="3CE4B8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">
                  <v:stroke joinstyle="miter"/>
                  <w10:wrap anchorx="margin"/>
                </v:line>
              </w:pict>
            </mc:Fallback>
          </mc:AlternateContent>
        </w:r>
      </w:p>
      <w:p w14:paraId="4B5374B5" w14:textId="2305A28C" w:rsidR="00EE26C3" w:rsidRPr="00A576BB" w:rsidRDefault="009C7B3C" w:rsidP="00FA48C9">
        <w:pPr>
          <w:pStyle w:val="Footer"/>
          <w:jc w:val="right"/>
          <w:rPr>
            <w:color w:val="CC4E27"/>
            <w:szCs w:val="20"/>
          </w:rPr>
        </w:pPr>
        <w:r>
          <w:rPr>
            <w:color w:val="B9421D"/>
            <w:szCs w:val="20"/>
          </w:rPr>
          <w:t>BIOLOGY: Field Activity</w:t>
        </w:r>
        <w:r w:rsidR="00E54B15" w:rsidRPr="00FE18F5">
          <w:rPr>
            <w:color w:val="B9421D"/>
            <w:szCs w:val="20"/>
          </w:rPr>
          <w:t xml:space="preserve"> – Defensible Space Survey</w:t>
        </w:r>
        <w:r w:rsidR="007C7A41">
          <w:rPr>
            <w:color w:val="B9421D"/>
            <w:szCs w:val="20"/>
          </w:rPr>
          <w:t xml:space="preserve"> Instructions</w:t>
        </w:r>
        <w:r w:rsidR="00527C68" w:rsidRPr="00FE18F5">
          <w:rPr>
            <w:color w:val="B9421D"/>
            <w:szCs w:val="20"/>
          </w:rPr>
          <w:t xml:space="preserve">     </w:t>
        </w:r>
        <w:r w:rsidR="00527C68" w:rsidRPr="00FE18F5">
          <w:rPr>
            <w:color w:val="B9421D"/>
            <w:szCs w:val="20"/>
          </w:rPr>
          <w:fldChar w:fldCharType="begin"/>
        </w:r>
        <w:r w:rsidR="00527C68" w:rsidRPr="00FE18F5">
          <w:rPr>
            <w:color w:val="B9421D"/>
            <w:szCs w:val="20"/>
          </w:rPr>
          <w:instrText xml:space="preserve"> PAGE   \* MERGEFORMAT </w:instrText>
        </w:r>
        <w:r w:rsidR="00527C68" w:rsidRPr="00FE18F5">
          <w:rPr>
            <w:color w:val="B9421D"/>
            <w:szCs w:val="20"/>
          </w:rPr>
          <w:fldChar w:fldCharType="separate"/>
        </w:r>
        <w:r w:rsidR="00527C68" w:rsidRPr="00FE18F5">
          <w:rPr>
            <w:color w:val="B9421D"/>
            <w:szCs w:val="20"/>
          </w:rPr>
          <w:t>1</w:t>
        </w:r>
        <w:r w:rsidR="00527C68" w:rsidRPr="00FE18F5">
          <w:rPr>
            <w:noProof/>
            <w:color w:val="B9421D"/>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F63CF" w14:textId="2BF6BAD5" w:rsidR="00EE26C3" w:rsidRPr="00FE18F5" w:rsidRDefault="00527C68" w:rsidP="00510057">
    <w:pPr>
      <w:pStyle w:val="Footer"/>
      <w:jc w:val="right"/>
      <w:rPr>
        <w:color w:val="B9421D"/>
        <w:szCs w:val="20"/>
      </w:rPr>
    </w:pPr>
    <w:r w:rsidRPr="00FE18F5">
      <w:rPr>
        <w:noProof/>
        <w:color w:val="B9421D"/>
        <w:szCs w:val="20"/>
      </w:rPr>
      <mc:AlternateContent>
        <mc:Choice Requires="wps">
          <w:drawing>
            <wp:anchor distT="0" distB="0" distL="114300" distR="114300" simplePos="0" relativeHeight="251658244" behindDoc="0" locked="0" layoutInCell="1" allowOverlap="1" wp14:anchorId="2680F4EB" wp14:editId="3C40A075">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xmlns:a="http://schemas.openxmlformats.org/drawingml/2006/main">
          <w:pict w14:anchorId="41C82C33">
            <v:line id="Straight Connector 22" style="position:absolute;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0D7D86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">
              <v:stroke joinstyle="miter"/>
              <w10:wrap anchorx="margin"/>
            </v:line>
          </w:pict>
        </mc:Fallback>
      </mc:AlternateContent>
    </w:r>
    <w:r w:rsidR="009C7B3C">
      <w:rPr>
        <w:color w:val="B9421D"/>
        <w:szCs w:val="20"/>
      </w:rPr>
      <w:t>BIOLOGY: Field Activity</w:t>
    </w:r>
    <w:r w:rsidR="00E54B15" w:rsidRPr="00FE18F5">
      <w:rPr>
        <w:color w:val="B9421D"/>
        <w:szCs w:val="20"/>
      </w:rPr>
      <w:t xml:space="preserve"> – Defensible Space</w:t>
    </w:r>
    <w:r w:rsidR="00643E92" w:rsidRPr="00FE18F5">
      <w:rPr>
        <w:color w:val="B9421D"/>
        <w:szCs w:val="20"/>
      </w:rPr>
      <w:t xml:space="preserve"> Survey</w:t>
    </w:r>
    <w:r w:rsidR="007C7A41">
      <w:rPr>
        <w:color w:val="B9421D"/>
        <w:szCs w:val="20"/>
      </w:rPr>
      <w:t xml:space="preserve"> Instructions</w:t>
    </w:r>
    <w:r w:rsidRPr="00FE18F5">
      <w:rPr>
        <w:color w:val="B9421D"/>
        <w:szCs w:val="20"/>
      </w:rPr>
      <w:t xml:space="preserve">     </w:t>
    </w:r>
    <w:r w:rsidRPr="00FE18F5">
      <w:rPr>
        <w:color w:val="B9421D"/>
        <w:szCs w:val="20"/>
      </w:rPr>
      <w:fldChar w:fldCharType="begin"/>
    </w:r>
    <w:r w:rsidRPr="00FE18F5">
      <w:rPr>
        <w:color w:val="B9421D"/>
        <w:szCs w:val="20"/>
      </w:rPr>
      <w:instrText xml:space="preserve"> PAGE   \* MERGEFORMAT </w:instrText>
    </w:r>
    <w:r w:rsidRPr="00FE18F5">
      <w:rPr>
        <w:color w:val="B9421D"/>
        <w:szCs w:val="20"/>
      </w:rPr>
      <w:fldChar w:fldCharType="separate"/>
    </w:r>
    <w:r w:rsidRPr="00FE18F5">
      <w:rPr>
        <w:noProof/>
        <w:color w:val="B9421D"/>
        <w:szCs w:val="20"/>
      </w:rPr>
      <w:t>1</w:t>
    </w:r>
    <w:r w:rsidRPr="00FE18F5">
      <w:rPr>
        <w:noProof/>
        <w:color w:val="B9421D"/>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9F523" w14:textId="77777777" w:rsidR="00986D49" w:rsidRDefault="00874CC6">
      <w:pPr>
        <w:spacing w:after="0"/>
      </w:pPr>
      <w:r>
        <w:separator/>
      </w:r>
    </w:p>
  </w:footnote>
  <w:footnote w:type="continuationSeparator" w:id="0">
    <w:p w14:paraId="065DE282" w14:textId="77777777" w:rsidR="00986D49" w:rsidRDefault="00874CC6">
      <w:pPr>
        <w:spacing w:after="0"/>
      </w:pPr>
      <w:r>
        <w:continuationSeparator/>
      </w:r>
    </w:p>
  </w:footnote>
  <w:footnote w:type="continuationNotice" w:id="1">
    <w:p w14:paraId="2C761975" w14:textId="77777777" w:rsidR="00E07CE8" w:rsidRDefault="00E07CE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7EAF1" w14:textId="77777777" w:rsidR="009C7B3C" w:rsidRDefault="009C7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F693A" w14:textId="77777777" w:rsidR="009C7B3C" w:rsidRDefault="009C7B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26964" w14:textId="77777777" w:rsidR="00EE26C3" w:rsidRPr="009F224D" w:rsidRDefault="00527C68" w:rsidP="00D6474E">
    <w:pPr>
      <w:ind w:left="900"/>
      <w:rPr>
        <w:b/>
        <w:sz w:val="44"/>
        <w:szCs w:val="44"/>
      </w:rPr>
    </w:pPr>
    <w:bookmarkStart w:id="2" w:name="_Hlk79743649"/>
    <w:r w:rsidRPr="00DE345F">
      <w:rPr>
        <w:b/>
        <w:noProof/>
        <w:sz w:val="44"/>
        <w:szCs w:val="44"/>
      </w:rPr>
      <w:drawing>
        <wp:anchor distT="0" distB="0" distL="114300" distR="114300" simplePos="0" relativeHeight="251658242" behindDoc="0" locked="0" layoutInCell="1" allowOverlap="1" wp14:anchorId="2A0C5556" wp14:editId="363290BF">
          <wp:simplePos x="0" y="0"/>
          <wp:positionH relativeFrom="column">
            <wp:posOffset>-152400</wp:posOffset>
          </wp:positionH>
          <wp:positionV relativeFrom="paragraph">
            <wp:posOffset>-115570</wp:posOffset>
          </wp:positionV>
          <wp:extent cx="601791" cy="721277"/>
          <wp:effectExtent l="0" t="0" r="8255"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drawing>
        <wp:anchor distT="0" distB="0" distL="114300" distR="114300" simplePos="0" relativeHeight="251658241" behindDoc="0" locked="0" layoutInCell="1" allowOverlap="1" wp14:anchorId="4CE7B452" wp14:editId="6FFD8BD2">
          <wp:simplePos x="0" y="0"/>
          <wp:positionH relativeFrom="column">
            <wp:posOffset>6141720</wp:posOffset>
          </wp:positionH>
          <wp:positionV relativeFrom="paragraph">
            <wp:posOffset>-76612</wp:posOffset>
          </wp:positionV>
          <wp:extent cx="500380" cy="71183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drawing>
        <wp:anchor distT="0" distB="0" distL="114300" distR="114300" simplePos="0" relativeHeight="251658243" behindDoc="0" locked="0" layoutInCell="1" allowOverlap="1" wp14:anchorId="6CE9F5EA" wp14:editId="668C114F">
          <wp:simplePos x="0" y="0"/>
          <wp:positionH relativeFrom="column">
            <wp:posOffset>5124366</wp:posOffset>
          </wp:positionH>
          <wp:positionV relativeFrom="paragraph">
            <wp:posOffset>-25807</wp:posOffset>
          </wp:positionV>
          <wp:extent cx="796344" cy="646981"/>
          <wp:effectExtent l="0" t="0" r="381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t>Wildfire in Nevada Ecosystems</w:t>
    </w:r>
    <w:r>
      <w:rPr>
        <w:b/>
        <w:noProof/>
        <w:sz w:val="44"/>
        <w:szCs w:val="44"/>
      </w:rPr>
      <w:br/>
    </w:r>
    <w:r w:rsidRPr="00FE18F5">
      <w:rPr>
        <w:b/>
        <w:noProof/>
        <w:color w:val="B9421D"/>
        <w:sz w:val="26"/>
        <w:szCs w:val="26"/>
      </w:rPr>
      <w:t>High School Biology Unit</w:t>
    </w:r>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07446FE"/>
    <w:lvl w:ilvl="0" w:tplc="7DC8C6CA">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13263DA1"/>
    <w:multiLevelType w:val="hybridMultilevel"/>
    <w:tmpl w:val="0A640A62"/>
    <w:lvl w:ilvl="0" w:tplc="BDA62CC6">
      <w:start w:val="1"/>
      <w:numFmt w:val="decimal"/>
      <w:lvlText w:val="%1."/>
      <w:lvlJc w:val="left"/>
      <w:pPr>
        <w:ind w:left="720" w:hanging="360"/>
      </w:pPr>
    </w:lvl>
    <w:lvl w:ilvl="1" w:tplc="06AEC340">
      <w:start w:val="1"/>
      <w:numFmt w:val="decimal"/>
      <w:lvlText w:val="%2."/>
      <w:lvlJc w:val="left"/>
      <w:pPr>
        <w:ind w:left="1440" w:hanging="360"/>
      </w:pPr>
    </w:lvl>
    <w:lvl w:ilvl="2" w:tplc="24ECBE8C">
      <w:start w:val="1"/>
      <w:numFmt w:val="lowerRoman"/>
      <w:lvlText w:val="%3."/>
      <w:lvlJc w:val="right"/>
      <w:pPr>
        <w:ind w:left="2160" w:hanging="180"/>
      </w:pPr>
    </w:lvl>
    <w:lvl w:ilvl="3" w:tplc="988A6510">
      <w:start w:val="1"/>
      <w:numFmt w:val="decimal"/>
      <w:lvlText w:val="%4."/>
      <w:lvlJc w:val="left"/>
      <w:pPr>
        <w:ind w:left="2880" w:hanging="360"/>
      </w:pPr>
    </w:lvl>
    <w:lvl w:ilvl="4" w:tplc="9356D0EA">
      <w:start w:val="1"/>
      <w:numFmt w:val="lowerLetter"/>
      <w:lvlText w:val="%5."/>
      <w:lvlJc w:val="left"/>
      <w:pPr>
        <w:ind w:left="3600" w:hanging="360"/>
      </w:pPr>
    </w:lvl>
    <w:lvl w:ilvl="5" w:tplc="27EE6056">
      <w:start w:val="1"/>
      <w:numFmt w:val="lowerRoman"/>
      <w:lvlText w:val="%6."/>
      <w:lvlJc w:val="right"/>
      <w:pPr>
        <w:ind w:left="4320" w:hanging="180"/>
      </w:pPr>
    </w:lvl>
    <w:lvl w:ilvl="6" w:tplc="18BE8460">
      <w:start w:val="1"/>
      <w:numFmt w:val="decimal"/>
      <w:lvlText w:val="%7."/>
      <w:lvlJc w:val="left"/>
      <w:pPr>
        <w:ind w:left="5040" w:hanging="360"/>
      </w:pPr>
    </w:lvl>
    <w:lvl w:ilvl="7" w:tplc="DDE09052">
      <w:start w:val="1"/>
      <w:numFmt w:val="lowerLetter"/>
      <w:lvlText w:val="%8."/>
      <w:lvlJc w:val="left"/>
      <w:pPr>
        <w:ind w:left="5760" w:hanging="360"/>
      </w:pPr>
    </w:lvl>
    <w:lvl w:ilvl="8" w:tplc="041642EE">
      <w:start w:val="1"/>
      <w:numFmt w:val="lowerRoman"/>
      <w:lvlText w:val="%9."/>
      <w:lvlJc w:val="right"/>
      <w:pPr>
        <w:ind w:left="6480" w:hanging="180"/>
      </w:pPr>
    </w:lvl>
  </w:abstractNum>
  <w:abstractNum w:abstractNumId="2" w15:restartNumberingAfterBreak="0">
    <w:nsid w:val="150932EB"/>
    <w:multiLevelType w:val="hybridMultilevel"/>
    <w:tmpl w:val="6E7CEED6"/>
    <w:lvl w:ilvl="0" w:tplc="2C2CE088">
      <w:start w:val="1"/>
      <w:numFmt w:val="decimal"/>
      <w:pStyle w:val="NumberList"/>
      <w:lvlText w:val="%1."/>
      <w:lvlJc w:val="left"/>
      <w:pPr>
        <w:ind w:left="720" w:hanging="360"/>
      </w:pPr>
      <w:rPr>
        <w:color w:val="B9421D"/>
        <w:sz w:val="20"/>
        <w:szCs w:val="20"/>
      </w:rPr>
    </w:lvl>
    <w:lvl w:ilvl="1" w:tplc="04090019">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51996"/>
    <w:multiLevelType w:val="hybridMultilevel"/>
    <w:tmpl w:val="12A47580"/>
    <w:lvl w:ilvl="0" w:tplc="6AA8462C">
      <w:start w:val="1"/>
      <w:numFmt w:val="decimal"/>
      <w:lvlText w:val="%1."/>
      <w:lvlJc w:val="left"/>
      <w:pPr>
        <w:ind w:left="720" w:hanging="360"/>
      </w:pPr>
      <w:rPr>
        <w:color w:val="C00000"/>
      </w:rPr>
    </w:lvl>
    <w:lvl w:ilvl="1" w:tplc="318AF032">
      <w:start w:val="1"/>
      <w:numFmt w:val="decimal"/>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sjSwNDG1MDawNDZQ0lEKTi0uzszPAykwrgUAMbRnUiwAAAA="/>
  </w:docVars>
  <w:rsids>
    <w:rsidRoot w:val="6541B151"/>
    <w:rsid w:val="00036367"/>
    <w:rsid w:val="00045E58"/>
    <w:rsid w:val="00055107"/>
    <w:rsid w:val="000B1AF9"/>
    <w:rsid w:val="00125A06"/>
    <w:rsid w:val="001260DC"/>
    <w:rsid w:val="00192E72"/>
    <w:rsid w:val="001B55E0"/>
    <w:rsid w:val="00200E54"/>
    <w:rsid w:val="002C13A3"/>
    <w:rsid w:val="002D5176"/>
    <w:rsid w:val="00342B4B"/>
    <w:rsid w:val="003651C4"/>
    <w:rsid w:val="003A3E98"/>
    <w:rsid w:val="003E60F9"/>
    <w:rsid w:val="003F29CC"/>
    <w:rsid w:val="004A6CBE"/>
    <w:rsid w:val="00515DC3"/>
    <w:rsid w:val="00527C68"/>
    <w:rsid w:val="005C4667"/>
    <w:rsid w:val="005C4C4A"/>
    <w:rsid w:val="00624364"/>
    <w:rsid w:val="00643E92"/>
    <w:rsid w:val="006B6CC6"/>
    <w:rsid w:val="007179A3"/>
    <w:rsid w:val="00730E7D"/>
    <w:rsid w:val="007C7A41"/>
    <w:rsid w:val="007E5488"/>
    <w:rsid w:val="00814EC8"/>
    <w:rsid w:val="00874CC6"/>
    <w:rsid w:val="0088013A"/>
    <w:rsid w:val="00887A69"/>
    <w:rsid w:val="008B0765"/>
    <w:rsid w:val="0096709E"/>
    <w:rsid w:val="0097362D"/>
    <w:rsid w:val="00986D49"/>
    <w:rsid w:val="009878AA"/>
    <w:rsid w:val="009A45B9"/>
    <w:rsid w:val="009A7A31"/>
    <w:rsid w:val="009C7B3C"/>
    <w:rsid w:val="00A06508"/>
    <w:rsid w:val="00A22226"/>
    <w:rsid w:val="00A36F1B"/>
    <w:rsid w:val="00AA2F53"/>
    <w:rsid w:val="00AE7C49"/>
    <w:rsid w:val="00B214FE"/>
    <w:rsid w:val="00B60C52"/>
    <w:rsid w:val="00B761E9"/>
    <w:rsid w:val="00B9038C"/>
    <w:rsid w:val="00BB57DA"/>
    <w:rsid w:val="00BF0063"/>
    <w:rsid w:val="00C33A4B"/>
    <w:rsid w:val="00C440F8"/>
    <w:rsid w:val="00CC0273"/>
    <w:rsid w:val="00CD033D"/>
    <w:rsid w:val="00CE35E7"/>
    <w:rsid w:val="00D12B82"/>
    <w:rsid w:val="00D17F2C"/>
    <w:rsid w:val="00D2135C"/>
    <w:rsid w:val="00D310F7"/>
    <w:rsid w:val="00D42DEF"/>
    <w:rsid w:val="00D608A7"/>
    <w:rsid w:val="00DA4DD6"/>
    <w:rsid w:val="00DC51B7"/>
    <w:rsid w:val="00DD17BC"/>
    <w:rsid w:val="00E07CE8"/>
    <w:rsid w:val="00E17948"/>
    <w:rsid w:val="00E54B15"/>
    <w:rsid w:val="00EB2E39"/>
    <w:rsid w:val="00F46B04"/>
    <w:rsid w:val="00F522E6"/>
    <w:rsid w:val="00F80CA8"/>
    <w:rsid w:val="00FD58E4"/>
    <w:rsid w:val="00FD67DB"/>
    <w:rsid w:val="00FE18F5"/>
    <w:rsid w:val="02621A5C"/>
    <w:rsid w:val="0B86B09B"/>
    <w:rsid w:val="0B98D09E"/>
    <w:rsid w:val="1000A644"/>
    <w:rsid w:val="101D95DA"/>
    <w:rsid w:val="10526799"/>
    <w:rsid w:val="12136344"/>
    <w:rsid w:val="1C17CD5E"/>
    <w:rsid w:val="1D2656EC"/>
    <w:rsid w:val="2B19AE21"/>
    <w:rsid w:val="2D4D96A4"/>
    <w:rsid w:val="3412C326"/>
    <w:rsid w:val="3841569C"/>
    <w:rsid w:val="3A7868D8"/>
    <w:rsid w:val="3DA5B16D"/>
    <w:rsid w:val="42263EC6"/>
    <w:rsid w:val="42E4D4C3"/>
    <w:rsid w:val="4420E71E"/>
    <w:rsid w:val="4E09C063"/>
    <w:rsid w:val="5182E6DE"/>
    <w:rsid w:val="5293FA31"/>
    <w:rsid w:val="54B88FA2"/>
    <w:rsid w:val="557962CB"/>
    <w:rsid w:val="56928C3B"/>
    <w:rsid w:val="5FAAAEB7"/>
    <w:rsid w:val="646BEB69"/>
    <w:rsid w:val="64E24759"/>
    <w:rsid w:val="6541B151"/>
    <w:rsid w:val="67CA79B5"/>
    <w:rsid w:val="722EB64B"/>
    <w:rsid w:val="735BB969"/>
    <w:rsid w:val="790101CD"/>
    <w:rsid w:val="7A2977EE"/>
    <w:rsid w:val="7A7DE0DF"/>
    <w:rsid w:val="7B46346E"/>
    <w:rsid w:val="7D8EA938"/>
    <w:rsid w:val="7E3B4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41B151"/>
  <w15:chartTrackingRefBased/>
  <w15:docId w15:val="{673AA9E0-5B99-43D2-BCA8-7C9B3F378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60F9"/>
    <w:pPr>
      <w:spacing w:before="120" w:after="120" w:line="240" w:lineRule="auto"/>
    </w:pPr>
    <w:rPr>
      <w:rFonts w:ascii="Arial" w:hAnsi="Arial"/>
      <w:sz w:val="20"/>
      <w:szCs w:val="24"/>
    </w:rPr>
  </w:style>
  <w:style w:type="paragraph" w:styleId="Heading1">
    <w:name w:val="heading 1"/>
    <w:basedOn w:val="Normal"/>
    <w:next w:val="Normal"/>
    <w:link w:val="Heading1Char"/>
    <w:autoRedefine/>
    <w:uiPriority w:val="9"/>
    <w:qFormat/>
    <w:rsid w:val="003E60F9"/>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3E60F9"/>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3E60F9"/>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3E60F9"/>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60F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60F9"/>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3E60F9"/>
    <w:rPr>
      <w:rFonts w:ascii="Arial" w:hAnsi="Arial"/>
      <w:b/>
      <w:color w:val="B9421D"/>
      <w:sz w:val="28"/>
      <w:szCs w:val="36"/>
    </w:rPr>
  </w:style>
  <w:style w:type="paragraph" w:styleId="ListParagraph">
    <w:name w:val="List Paragraph"/>
    <w:basedOn w:val="Normal"/>
    <w:link w:val="ListParagraphChar"/>
    <w:uiPriority w:val="34"/>
    <w:qFormat/>
    <w:rsid w:val="003E60F9"/>
    <w:pPr>
      <w:numPr>
        <w:numId w:val="5"/>
      </w:numPr>
    </w:pPr>
  </w:style>
  <w:style w:type="character" w:styleId="Hyperlink">
    <w:name w:val="Hyperlink"/>
    <w:basedOn w:val="DefaultParagraphFont"/>
    <w:uiPriority w:val="99"/>
    <w:unhideWhenUsed/>
    <w:rsid w:val="003E60F9"/>
    <w:rPr>
      <w:color w:val="0563C1" w:themeColor="hyperlink"/>
      <w:u w:val="single"/>
    </w:rPr>
  </w:style>
  <w:style w:type="paragraph" w:styleId="Footer">
    <w:name w:val="footer"/>
    <w:basedOn w:val="Normal"/>
    <w:link w:val="FooterChar"/>
    <w:uiPriority w:val="99"/>
    <w:unhideWhenUsed/>
    <w:rsid w:val="003E60F9"/>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3E60F9"/>
  </w:style>
  <w:style w:type="table" w:customStyle="1" w:styleId="TableGrid1">
    <w:name w:val="Table Grid1"/>
    <w:basedOn w:val="TableNormal"/>
    <w:next w:val="TableGrid"/>
    <w:uiPriority w:val="39"/>
    <w:rsid w:val="003E60F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3E60F9"/>
  </w:style>
  <w:style w:type="paragraph" w:customStyle="1" w:styleId="TableHeader">
    <w:name w:val="Table Header"/>
    <w:basedOn w:val="Normal"/>
    <w:link w:val="TableHeaderChar"/>
    <w:qFormat/>
    <w:rsid w:val="003E60F9"/>
    <w:pPr>
      <w:tabs>
        <w:tab w:val="left" w:pos="2280"/>
        <w:tab w:val="center" w:pos="4421"/>
      </w:tabs>
    </w:pPr>
    <w:rPr>
      <w:b/>
      <w:bCs/>
      <w:color w:val="FFFFFF" w:themeColor="background1"/>
      <w:sz w:val="24"/>
    </w:rPr>
  </w:style>
  <w:style w:type="character" w:customStyle="1" w:styleId="TableHeaderChar">
    <w:name w:val="Table Header Char"/>
    <w:basedOn w:val="DefaultParagraphFont"/>
    <w:link w:val="TableHeader"/>
    <w:rsid w:val="003E60F9"/>
    <w:rPr>
      <w:rFonts w:ascii="Arial" w:hAnsi="Arial"/>
      <w:b/>
      <w:bCs/>
      <w:color w:val="FFFFFF" w:themeColor="background1"/>
      <w:sz w:val="24"/>
      <w:szCs w:val="24"/>
    </w:rPr>
  </w:style>
  <w:style w:type="paragraph" w:customStyle="1" w:styleId="NumberList">
    <w:name w:val="Number List"/>
    <w:basedOn w:val="ListParagraph"/>
    <w:link w:val="NumberListChar"/>
    <w:qFormat/>
    <w:rsid w:val="003E60F9"/>
    <w:pPr>
      <w:numPr>
        <w:numId w:val="6"/>
      </w:numPr>
    </w:pPr>
  </w:style>
  <w:style w:type="character" w:customStyle="1" w:styleId="ListParagraphChar">
    <w:name w:val="List Paragraph Char"/>
    <w:basedOn w:val="DefaultParagraphFont"/>
    <w:link w:val="ListParagraph"/>
    <w:uiPriority w:val="34"/>
    <w:rsid w:val="003E60F9"/>
    <w:rPr>
      <w:rFonts w:ascii="Arial" w:hAnsi="Arial"/>
      <w:sz w:val="20"/>
      <w:szCs w:val="24"/>
    </w:rPr>
  </w:style>
  <w:style w:type="character" w:customStyle="1" w:styleId="NumberListChar">
    <w:name w:val="Number List Char"/>
    <w:basedOn w:val="ListParagraphChar"/>
    <w:link w:val="NumberList"/>
    <w:rsid w:val="003E60F9"/>
    <w:rPr>
      <w:rFonts w:ascii="Arial" w:hAnsi="Arial"/>
      <w:sz w:val="20"/>
      <w:szCs w:val="24"/>
    </w:rPr>
  </w:style>
  <w:style w:type="paragraph" w:styleId="Header">
    <w:name w:val="header"/>
    <w:basedOn w:val="Normal"/>
    <w:link w:val="HeaderChar"/>
    <w:uiPriority w:val="99"/>
    <w:unhideWhenUsed/>
    <w:rsid w:val="003E60F9"/>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3E60F9"/>
  </w:style>
  <w:style w:type="paragraph" w:styleId="CommentText">
    <w:name w:val="annotation text"/>
    <w:basedOn w:val="Normal"/>
    <w:link w:val="CommentTextChar"/>
    <w:uiPriority w:val="99"/>
    <w:unhideWhenUsed/>
    <w:rsid w:val="003E60F9"/>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3E60F9"/>
    <w:rPr>
      <w:sz w:val="20"/>
      <w:szCs w:val="20"/>
    </w:rPr>
  </w:style>
  <w:style w:type="character" w:styleId="CommentReference">
    <w:name w:val="annotation reference"/>
    <w:basedOn w:val="DefaultParagraphFont"/>
    <w:uiPriority w:val="99"/>
    <w:semiHidden/>
    <w:unhideWhenUsed/>
    <w:rsid w:val="003E60F9"/>
    <w:rPr>
      <w:sz w:val="16"/>
      <w:szCs w:val="16"/>
    </w:rPr>
  </w:style>
  <w:style w:type="paragraph" w:styleId="BalloonText">
    <w:name w:val="Balloon Text"/>
    <w:basedOn w:val="Normal"/>
    <w:link w:val="BalloonTextChar"/>
    <w:uiPriority w:val="99"/>
    <w:semiHidden/>
    <w:unhideWhenUsed/>
    <w:rsid w:val="003E60F9"/>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0F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60F9"/>
    <w:rPr>
      <w:b/>
      <w:bCs/>
    </w:rPr>
  </w:style>
  <w:style w:type="character" w:customStyle="1" w:styleId="CommentSubjectChar">
    <w:name w:val="Comment Subject Char"/>
    <w:basedOn w:val="CommentTextChar"/>
    <w:link w:val="CommentSubject"/>
    <w:uiPriority w:val="99"/>
    <w:semiHidden/>
    <w:rsid w:val="003E60F9"/>
    <w:rPr>
      <w:b/>
      <w:bCs/>
      <w:sz w:val="20"/>
      <w:szCs w:val="20"/>
    </w:rPr>
  </w:style>
  <w:style w:type="paragraph" w:styleId="Caption">
    <w:name w:val="caption"/>
    <w:basedOn w:val="Normal"/>
    <w:next w:val="Normal"/>
    <w:uiPriority w:val="35"/>
    <w:unhideWhenUsed/>
    <w:qFormat/>
    <w:rsid w:val="003E60F9"/>
    <w:pPr>
      <w:spacing w:after="200"/>
    </w:pPr>
    <w:rPr>
      <w:i/>
      <w:iCs/>
      <w:color w:val="44546A" w:themeColor="text2"/>
      <w:szCs w:val="18"/>
    </w:rPr>
  </w:style>
  <w:style w:type="paragraph" w:customStyle="1" w:styleId="CaptionforBoxFigure">
    <w:name w:val="Caption for Box/Figure"/>
    <w:rsid w:val="003E60F9"/>
    <w:pPr>
      <w:spacing w:after="80" w:line="240" w:lineRule="auto"/>
    </w:pPr>
    <w:rPr>
      <w:rFonts w:ascii="Cambria" w:eastAsia="Calibri" w:hAnsi="Cambria" w:cs="Times New Roman (Body CS)"/>
      <w:b/>
      <w:i/>
      <w:iCs/>
      <w:color w:val="000000" w:themeColor="text1"/>
      <w:sz w:val="16"/>
      <w:szCs w:val="16"/>
    </w:rPr>
  </w:style>
  <w:style w:type="table" w:customStyle="1" w:styleId="Curriculum">
    <w:name w:val="Curriculum"/>
    <w:basedOn w:val="TableNormal"/>
    <w:uiPriority w:val="99"/>
    <w:rsid w:val="003E60F9"/>
    <w:pPr>
      <w:spacing w:after="0" w:line="240" w:lineRule="auto"/>
    </w:pPr>
    <w:rPr>
      <w:sz w:val="24"/>
      <w:szCs w:val="24"/>
    </w:rPr>
    <w:tblPr/>
  </w:style>
  <w:style w:type="paragraph" w:customStyle="1" w:styleId="Default">
    <w:name w:val="Default"/>
    <w:rsid w:val="003E60F9"/>
    <w:pPr>
      <w:autoSpaceDE w:val="0"/>
      <w:autoSpaceDN w:val="0"/>
      <w:adjustRightInd w:val="0"/>
      <w:spacing w:after="0" w:line="240" w:lineRule="auto"/>
    </w:pPr>
    <w:rPr>
      <w:rFonts w:ascii="___WRD_EMBED_SUB_42" w:hAnsi="___WRD_EMBED_SUB_42" w:cs="___WRD_EMBED_SUB_42"/>
      <w:color w:val="000000"/>
      <w:sz w:val="24"/>
      <w:szCs w:val="24"/>
    </w:rPr>
  </w:style>
  <w:style w:type="character" w:styleId="Emphasis">
    <w:name w:val="Emphasis"/>
    <w:basedOn w:val="DefaultParagraphFont"/>
    <w:uiPriority w:val="20"/>
    <w:rsid w:val="003E60F9"/>
    <w:rPr>
      <w:i/>
      <w:iCs/>
    </w:rPr>
  </w:style>
  <w:style w:type="character" w:styleId="EndnoteReference">
    <w:name w:val="endnote reference"/>
    <w:basedOn w:val="DefaultParagraphFont"/>
    <w:uiPriority w:val="99"/>
    <w:unhideWhenUsed/>
    <w:rsid w:val="003E60F9"/>
    <w:rPr>
      <w:vertAlign w:val="superscript"/>
    </w:rPr>
  </w:style>
  <w:style w:type="paragraph" w:styleId="EndnoteText">
    <w:name w:val="endnote text"/>
    <w:basedOn w:val="Normal"/>
    <w:link w:val="EndnoteTextChar"/>
    <w:uiPriority w:val="99"/>
    <w:semiHidden/>
    <w:unhideWhenUsed/>
    <w:rsid w:val="003E60F9"/>
    <w:rPr>
      <w:szCs w:val="20"/>
    </w:rPr>
  </w:style>
  <w:style w:type="character" w:customStyle="1" w:styleId="EndnoteTextChar">
    <w:name w:val="Endnote Text Char"/>
    <w:basedOn w:val="DefaultParagraphFont"/>
    <w:link w:val="EndnoteText"/>
    <w:uiPriority w:val="99"/>
    <w:semiHidden/>
    <w:rsid w:val="003E60F9"/>
    <w:rPr>
      <w:rFonts w:ascii="Arial" w:hAnsi="Arial"/>
      <w:sz w:val="20"/>
      <w:szCs w:val="20"/>
    </w:rPr>
  </w:style>
  <w:style w:type="character" w:customStyle="1" w:styleId="eop">
    <w:name w:val="eop"/>
    <w:basedOn w:val="DefaultParagraphFont"/>
    <w:rsid w:val="003E60F9"/>
  </w:style>
  <w:style w:type="character" w:styleId="FollowedHyperlink">
    <w:name w:val="FollowedHyperlink"/>
    <w:basedOn w:val="DefaultParagraphFont"/>
    <w:uiPriority w:val="99"/>
    <w:semiHidden/>
    <w:unhideWhenUsed/>
    <w:rsid w:val="003E60F9"/>
    <w:rPr>
      <w:color w:val="954F72" w:themeColor="followedHyperlink"/>
      <w:u w:val="single"/>
    </w:rPr>
  </w:style>
  <w:style w:type="character" w:styleId="FootnoteReference">
    <w:name w:val="footnote reference"/>
    <w:basedOn w:val="DefaultParagraphFont"/>
    <w:uiPriority w:val="99"/>
    <w:semiHidden/>
    <w:unhideWhenUsed/>
    <w:rsid w:val="003E60F9"/>
    <w:rPr>
      <w:vertAlign w:val="superscript"/>
    </w:rPr>
  </w:style>
  <w:style w:type="paragraph" w:styleId="FootnoteText">
    <w:name w:val="footnote text"/>
    <w:basedOn w:val="Normal"/>
    <w:link w:val="FootnoteTextChar"/>
    <w:uiPriority w:val="99"/>
    <w:semiHidden/>
    <w:unhideWhenUsed/>
    <w:rsid w:val="003E60F9"/>
    <w:rPr>
      <w:szCs w:val="20"/>
    </w:rPr>
  </w:style>
  <w:style w:type="character" w:customStyle="1" w:styleId="FootnoteTextChar">
    <w:name w:val="Footnote Text Char"/>
    <w:basedOn w:val="DefaultParagraphFont"/>
    <w:link w:val="FootnoteText"/>
    <w:uiPriority w:val="99"/>
    <w:semiHidden/>
    <w:rsid w:val="003E60F9"/>
    <w:rPr>
      <w:rFonts w:ascii="Arial" w:hAnsi="Arial"/>
      <w:sz w:val="20"/>
      <w:szCs w:val="20"/>
    </w:rPr>
  </w:style>
  <w:style w:type="character" w:customStyle="1" w:styleId="Heading3Char">
    <w:name w:val="Heading 3 Char"/>
    <w:basedOn w:val="DefaultParagraphFont"/>
    <w:link w:val="Heading3"/>
    <w:uiPriority w:val="9"/>
    <w:rsid w:val="003E60F9"/>
    <w:rPr>
      <w:rFonts w:ascii="Arial" w:eastAsia="Calibri" w:hAnsi="Arial" w:cs="Arial"/>
      <w:b/>
      <w:i/>
      <w:sz w:val="24"/>
      <w:szCs w:val="28"/>
    </w:rPr>
  </w:style>
  <w:style w:type="character" w:customStyle="1" w:styleId="Heading4Char">
    <w:name w:val="Heading 4 Char"/>
    <w:basedOn w:val="DefaultParagraphFont"/>
    <w:link w:val="Heading4"/>
    <w:uiPriority w:val="9"/>
    <w:rsid w:val="003E60F9"/>
    <w:rPr>
      <w:rFonts w:ascii="Arial" w:hAnsi="Arial" w:cs="Arial"/>
      <w:i/>
      <w:color w:val="B9421D"/>
      <w:sz w:val="20"/>
    </w:rPr>
  </w:style>
  <w:style w:type="paragraph" w:customStyle="1" w:styleId="m8477935194942042665msolistparagraph">
    <w:name w:val="m_8477935194942042665msolistparagraph"/>
    <w:basedOn w:val="Normal"/>
    <w:rsid w:val="003E60F9"/>
    <w:pPr>
      <w:spacing w:before="100" w:beforeAutospacing="1" w:after="100" w:afterAutospacing="1"/>
    </w:pPr>
    <w:rPr>
      <w:rFonts w:ascii="Times New Roman" w:eastAsia="Times New Roman" w:hAnsi="Times New Roman" w:cs="Times New Roman"/>
      <w:sz w:val="21"/>
    </w:rPr>
  </w:style>
  <w:style w:type="character" w:customStyle="1" w:styleId="Mention1">
    <w:name w:val="Mention1"/>
    <w:basedOn w:val="DefaultParagraphFont"/>
    <w:uiPriority w:val="99"/>
    <w:unhideWhenUsed/>
    <w:rsid w:val="003E60F9"/>
    <w:rPr>
      <w:color w:val="2B579A"/>
      <w:shd w:val="clear" w:color="auto" w:fill="E1DFDD"/>
    </w:rPr>
  </w:style>
  <w:style w:type="paragraph" w:styleId="NormalWeb">
    <w:name w:val="Normal (Web)"/>
    <w:basedOn w:val="Normal"/>
    <w:uiPriority w:val="99"/>
    <w:semiHidden/>
    <w:unhideWhenUsed/>
    <w:rsid w:val="003E60F9"/>
    <w:pPr>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3E60F9"/>
  </w:style>
  <w:style w:type="paragraph" w:customStyle="1" w:styleId="paragraph">
    <w:name w:val="paragraph"/>
    <w:basedOn w:val="Normal"/>
    <w:rsid w:val="003E60F9"/>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3E60F9"/>
    <w:rPr>
      <w:color w:val="808080"/>
    </w:rPr>
  </w:style>
  <w:style w:type="paragraph" w:styleId="Quote">
    <w:name w:val="Quote"/>
    <w:basedOn w:val="Normal"/>
    <w:next w:val="Normal"/>
    <w:link w:val="QuoteChar"/>
    <w:uiPriority w:val="29"/>
    <w:qFormat/>
    <w:rsid w:val="003E60F9"/>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3E60F9"/>
    <w:rPr>
      <w:rFonts w:ascii="Arial" w:hAnsi="Arial"/>
      <w:i/>
      <w:iCs/>
      <w:color w:val="404040" w:themeColor="text1" w:themeTint="BF"/>
      <w:sz w:val="20"/>
      <w:szCs w:val="24"/>
    </w:rPr>
  </w:style>
  <w:style w:type="character" w:customStyle="1" w:styleId="scxw80709382">
    <w:name w:val="scxw80709382"/>
    <w:basedOn w:val="DefaultParagraphFont"/>
    <w:rsid w:val="003E60F9"/>
  </w:style>
  <w:style w:type="character" w:customStyle="1" w:styleId="spellingerror">
    <w:name w:val="spellingerror"/>
    <w:basedOn w:val="DefaultParagraphFont"/>
    <w:rsid w:val="003E60F9"/>
  </w:style>
  <w:style w:type="character" w:styleId="Strong">
    <w:name w:val="Strong"/>
    <w:basedOn w:val="DefaultParagraphFont"/>
    <w:uiPriority w:val="22"/>
    <w:rsid w:val="003E60F9"/>
    <w:rPr>
      <w:b/>
      <w:bCs/>
    </w:rPr>
  </w:style>
  <w:style w:type="table" w:customStyle="1" w:styleId="Style1">
    <w:name w:val="Style1"/>
    <w:basedOn w:val="TableNormal"/>
    <w:uiPriority w:val="99"/>
    <w:rsid w:val="003E60F9"/>
    <w:pPr>
      <w:spacing w:after="0" w:line="240" w:lineRule="auto"/>
    </w:pPr>
    <w:rPr>
      <w:sz w:val="24"/>
      <w:szCs w:val="24"/>
    </w:rPr>
    <w:tblPr/>
  </w:style>
  <w:style w:type="character" w:customStyle="1" w:styleId="superscript">
    <w:name w:val="superscript"/>
    <w:basedOn w:val="DefaultParagraphFont"/>
    <w:rsid w:val="003E60F9"/>
  </w:style>
  <w:style w:type="paragraph" w:customStyle="1" w:styleId="TableBody">
    <w:name w:val="Table Body"/>
    <w:basedOn w:val="Normal"/>
    <w:link w:val="TableBodyChar"/>
    <w:qFormat/>
    <w:rsid w:val="003E60F9"/>
    <w:pPr>
      <w:spacing w:before="0" w:after="0"/>
    </w:pPr>
  </w:style>
  <w:style w:type="character" w:customStyle="1" w:styleId="TableBodyChar">
    <w:name w:val="Table Body Char"/>
    <w:basedOn w:val="DefaultParagraphFont"/>
    <w:link w:val="TableBody"/>
    <w:rsid w:val="003E60F9"/>
    <w:rPr>
      <w:rFonts w:ascii="Arial" w:hAnsi="Arial"/>
      <w:sz w:val="20"/>
      <w:szCs w:val="24"/>
    </w:rPr>
  </w:style>
  <w:style w:type="table" w:customStyle="1" w:styleId="TableGrid2">
    <w:name w:val="Table Grid2"/>
    <w:basedOn w:val="TableNormal"/>
    <w:next w:val="TableGrid"/>
    <w:uiPriority w:val="39"/>
    <w:rsid w:val="003E60F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60F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E60F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E60F9"/>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3E60F9"/>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3E60F9"/>
    <w:rPr>
      <w:rFonts w:asciiTheme="minorHAnsi" w:hAnsiTheme="minorHAnsi" w:cstheme="minorHAnsi"/>
      <w:smallCaps/>
      <w:szCs w:val="22"/>
    </w:rPr>
  </w:style>
  <w:style w:type="paragraph" w:styleId="TOC4">
    <w:name w:val="toc 4"/>
    <w:basedOn w:val="Normal"/>
    <w:next w:val="Normal"/>
    <w:autoRedefine/>
    <w:uiPriority w:val="39"/>
    <w:unhideWhenUsed/>
    <w:rsid w:val="003E60F9"/>
    <w:rPr>
      <w:rFonts w:asciiTheme="minorHAnsi" w:hAnsiTheme="minorHAnsi" w:cstheme="minorHAnsi"/>
      <w:szCs w:val="22"/>
    </w:rPr>
  </w:style>
  <w:style w:type="paragraph" w:styleId="TOC5">
    <w:name w:val="toc 5"/>
    <w:basedOn w:val="Normal"/>
    <w:next w:val="Normal"/>
    <w:autoRedefine/>
    <w:uiPriority w:val="39"/>
    <w:unhideWhenUsed/>
    <w:rsid w:val="003E60F9"/>
    <w:rPr>
      <w:rFonts w:asciiTheme="minorHAnsi" w:hAnsiTheme="minorHAnsi" w:cstheme="minorHAnsi"/>
      <w:szCs w:val="22"/>
    </w:rPr>
  </w:style>
  <w:style w:type="paragraph" w:styleId="TOC6">
    <w:name w:val="toc 6"/>
    <w:basedOn w:val="Normal"/>
    <w:next w:val="Normal"/>
    <w:autoRedefine/>
    <w:uiPriority w:val="39"/>
    <w:unhideWhenUsed/>
    <w:rsid w:val="003E60F9"/>
    <w:rPr>
      <w:rFonts w:asciiTheme="minorHAnsi" w:hAnsiTheme="minorHAnsi" w:cstheme="minorHAnsi"/>
      <w:szCs w:val="22"/>
    </w:rPr>
  </w:style>
  <w:style w:type="paragraph" w:styleId="TOC7">
    <w:name w:val="toc 7"/>
    <w:basedOn w:val="Normal"/>
    <w:next w:val="Normal"/>
    <w:autoRedefine/>
    <w:uiPriority w:val="39"/>
    <w:unhideWhenUsed/>
    <w:rsid w:val="003E60F9"/>
    <w:rPr>
      <w:rFonts w:asciiTheme="minorHAnsi" w:hAnsiTheme="minorHAnsi" w:cstheme="minorHAnsi"/>
      <w:szCs w:val="22"/>
    </w:rPr>
  </w:style>
  <w:style w:type="paragraph" w:styleId="TOC8">
    <w:name w:val="toc 8"/>
    <w:basedOn w:val="Normal"/>
    <w:next w:val="Normal"/>
    <w:autoRedefine/>
    <w:uiPriority w:val="39"/>
    <w:unhideWhenUsed/>
    <w:rsid w:val="003E60F9"/>
    <w:rPr>
      <w:rFonts w:asciiTheme="minorHAnsi" w:hAnsiTheme="minorHAnsi" w:cstheme="minorHAnsi"/>
      <w:szCs w:val="22"/>
    </w:rPr>
  </w:style>
  <w:style w:type="paragraph" w:styleId="TOC9">
    <w:name w:val="toc 9"/>
    <w:basedOn w:val="Normal"/>
    <w:next w:val="Normal"/>
    <w:autoRedefine/>
    <w:uiPriority w:val="39"/>
    <w:unhideWhenUsed/>
    <w:rsid w:val="003E60F9"/>
    <w:rPr>
      <w:rFonts w:asciiTheme="minorHAnsi" w:hAnsiTheme="minorHAnsi" w:cstheme="minorHAnsi"/>
      <w:szCs w:val="22"/>
    </w:rPr>
  </w:style>
  <w:style w:type="paragraph" w:styleId="TOCHeading">
    <w:name w:val="TOC Heading"/>
    <w:basedOn w:val="Heading1"/>
    <w:next w:val="Normal"/>
    <w:uiPriority w:val="39"/>
    <w:unhideWhenUsed/>
    <w:rsid w:val="003E60F9"/>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character" w:styleId="UnresolvedMention">
    <w:name w:val="Unresolved Mention"/>
    <w:basedOn w:val="DefaultParagraphFont"/>
    <w:uiPriority w:val="99"/>
    <w:semiHidden/>
    <w:unhideWhenUsed/>
    <w:rsid w:val="003E60F9"/>
    <w:rPr>
      <w:color w:val="605E5C"/>
      <w:shd w:val="clear" w:color="auto" w:fill="E1DFDD"/>
    </w:rPr>
  </w:style>
  <w:style w:type="character" w:customStyle="1" w:styleId="UnresolvedMention1">
    <w:name w:val="Unresolved Mention1"/>
    <w:basedOn w:val="DefaultParagraphFont"/>
    <w:uiPriority w:val="99"/>
    <w:unhideWhenUsed/>
    <w:rsid w:val="003E60F9"/>
    <w:rPr>
      <w:color w:val="605E5C"/>
      <w:shd w:val="clear" w:color="auto" w:fill="E1DFDD"/>
    </w:rPr>
  </w:style>
  <w:style w:type="character" w:customStyle="1" w:styleId="UnresolvedMention10">
    <w:name w:val="Unresolved Mention10"/>
    <w:basedOn w:val="DefaultParagraphFont"/>
    <w:uiPriority w:val="99"/>
    <w:unhideWhenUsed/>
    <w:rsid w:val="003E60F9"/>
    <w:rPr>
      <w:color w:val="605E5C"/>
      <w:shd w:val="clear" w:color="auto" w:fill="E1DFDD"/>
    </w:rPr>
  </w:style>
  <w:style w:type="character" w:customStyle="1" w:styleId="UnresolvedMention100">
    <w:name w:val="Unresolved Mention100"/>
    <w:basedOn w:val="DefaultParagraphFont"/>
    <w:uiPriority w:val="99"/>
    <w:unhideWhenUsed/>
    <w:rsid w:val="003E60F9"/>
    <w:rPr>
      <w:color w:val="605E5C"/>
      <w:shd w:val="clear" w:color="auto" w:fill="E1DFDD"/>
    </w:rPr>
  </w:style>
  <w:style w:type="character" w:customStyle="1" w:styleId="UnresolvedMention1000">
    <w:name w:val="Unresolved Mention1000"/>
    <w:basedOn w:val="DefaultParagraphFont"/>
    <w:uiPriority w:val="99"/>
    <w:unhideWhenUsed/>
    <w:rsid w:val="003E60F9"/>
    <w:rPr>
      <w:color w:val="605E5C"/>
      <w:shd w:val="clear" w:color="auto" w:fill="E1DFDD"/>
    </w:rPr>
  </w:style>
  <w:style w:type="character" w:customStyle="1" w:styleId="UnresolvedMention10000">
    <w:name w:val="Unresolved Mention10000"/>
    <w:basedOn w:val="DefaultParagraphFont"/>
    <w:uiPriority w:val="99"/>
    <w:semiHidden/>
    <w:unhideWhenUsed/>
    <w:rsid w:val="003E60F9"/>
    <w:rPr>
      <w:color w:val="605E5C"/>
      <w:shd w:val="clear" w:color="auto" w:fill="E1DFDD"/>
    </w:rPr>
  </w:style>
  <w:style w:type="character" w:customStyle="1" w:styleId="UnresolvedMention2">
    <w:name w:val="Unresolved Mention2"/>
    <w:basedOn w:val="DefaultParagraphFont"/>
    <w:uiPriority w:val="99"/>
    <w:semiHidden/>
    <w:unhideWhenUsed/>
    <w:rsid w:val="003E60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livingwithfire.com/get-prepared/"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28" Type="http://schemas.microsoft.com/office/2018/08/relationships/commentsExtensible" Target="commentsExtensible.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4</Pages>
  <Words>836</Words>
  <Characters>476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enna Ajir</dc:creator>
  <cp:keywords/>
  <dc:description/>
  <cp:lastModifiedBy>Spencer Eusden</cp:lastModifiedBy>
  <cp:revision>49</cp:revision>
  <cp:lastPrinted>2022-06-09T18:06:00Z</cp:lastPrinted>
  <dcterms:created xsi:type="dcterms:W3CDTF">2022-01-27T19:58:00Z</dcterms:created>
  <dcterms:modified xsi:type="dcterms:W3CDTF">2023-04-21T19:09:00Z</dcterms:modified>
</cp:coreProperties>
</file>